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9A33EE0" w14:textId="77777777" w:rsidR="008D0781" w:rsidRDefault="00F02F18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line="288" w:lineRule="auto"/>
        <w:ind w:firstLine="720"/>
        <w:rPr>
          <w:rFonts w:ascii="Open Sans" w:eastAsia="Open Sans" w:hAnsi="Open Sans" w:cs="Open Sans"/>
          <w:color w:val="695D46"/>
          <w:sz w:val="24"/>
          <w:szCs w:val="24"/>
        </w:rPr>
      </w:pPr>
      <w:bookmarkStart w:id="0" w:name="_z6ne0og04bp5" w:colFirst="0" w:colLast="0"/>
      <w:bookmarkEnd w:id="0"/>
      <w:r>
        <w:rPr>
          <w:rFonts w:ascii="Open Sans" w:eastAsia="Open Sans" w:hAnsi="Open Sans" w:cs="Open Sans"/>
          <w:noProof/>
          <w:color w:val="695D46"/>
          <w:sz w:val="24"/>
          <w:szCs w:val="24"/>
        </w:rPr>
        <w:drawing>
          <wp:inline distT="114300" distB="114300" distL="114300" distR="114300" wp14:anchorId="39A33F02" wp14:editId="39A33F03">
            <wp:extent cx="5916349" cy="104775"/>
            <wp:effectExtent l="0" t="0" r="0" b="0"/>
            <wp:docPr id="2" name="image1.png" descr="línea horizont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ínea horizontal"/>
                    <pic:cNvPicPr preferRelativeResize="0"/>
                  </pic:nvPicPr>
                  <pic:blipFill>
                    <a:blip r:embed="rId8"/>
                    <a:srcRect b="-35184"/>
                    <a:stretch>
                      <a:fillRect/>
                    </a:stretch>
                  </pic:blipFill>
                  <pic:spPr>
                    <a:xfrm>
                      <a:off x="0" y="0"/>
                      <a:ext cx="5916349" cy="104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color w:val="695D46"/>
          <w:sz w:val="24"/>
          <w:szCs w:val="24"/>
        </w:rPr>
        <w:t xml:space="preserve"> </w:t>
      </w:r>
    </w:p>
    <w:p w14:paraId="39A33EE1" w14:textId="0C5F25BA" w:rsidR="008D0781" w:rsidRDefault="00D40FD0">
      <w:pPr>
        <w:pBdr>
          <w:top w:val="nil"/>
          <w:left w:val="nil"/>
          <w:bottom w:val="nil"/>
          <w:right w:val="nil"/>
          <w:between w:val="nil"/>
        </w:pBdr>
      </w:pPr>
      <w:r w:rsidRPr="00D40FD0">
        <w:rPr>
          <w:noProof/>
        </w:rPr>
        <w:drawing>
          <wp:inline distT="0" distB="0" distL="0" distR="0" wp14:anchorId="3936FD01" wp14:editId="3EC67531">
            <wp:extent cx="6286500" cy="3536154"/>
            <wp:effectExtent l="0" t="0" r="0" b="0"/>
            <wp:docPr id="4" name="Picture 3" descr="Ic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53B2D0-6FE4-4180-8745-C82AB24501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Icon&#10;&#10;Description automatically generated">
                      <a:extLst>
                        <a:ext uri="{FF2B5EF4-FFF2-40B4-BE49-F238E27FC236}">
                          <a16:creationId xmlns:a16="http://schemas.microsoft.com/office/drawing/2014/main" id="{7153B2D0-6FE4-4180-8745-C82AB24501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627" cy="354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3EE2" w14:textId="77777777" w:rsidR="008D0781" w:rsidRPr="000672CE" w:rsidRDefault="00F02F18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bookmarkStart w:id="1" w:name="_2gazcsgmxkub" w:colFirst="0" w:colLast="0"/>
      <w:bookmarkEnd w:id="1"/>
      <w:r w:rsidRPr="000672CE">
        <w:rPr>
          <w:lang w:val="en-US"/>
        </w:rPr>
        <w:t>Individual Delivery</w:t>
      </w:r>
    </w:p>
    <w:p w14:paraId="39A33EE4" w14:textId="6365F64E" w:rsidR="008D0781" w:rsidRPr="0079783E" w:rsidRDefault="00F02F18" w:rsidP="00100859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b/>
          <w:sz w:val="36"/>
          <w:szCs w:val="36"/>
          <w:lang w:val="en-US"/>
        </w:rPr>
      </w:pPr>
      <w:bookmarkStart w:id="2" w:name="_ng30guuqqp2v" w:colFirst="0" w:colLast="0"/>
      <w:bookmarkEnd w:id="2"/>
      <w:r w:rsidRPr="000672CE">
        <w:rPr>
          <w:color w:val="FF0000"/>
          <w:lang w:val="en-US"/>
        </w:rPr>
        <w:t>2</w:t>
      </w:r>
      <w:r w:rsidR="005707EB">
        <w:rPr>
          <w:color w:val="FF0000"/>
          <w:lang w:val="en-US"/>
        </w:rPr>
        <w:t>2</w:t>
      </w:r>
      <w:r w:rsidRPr="000672CE">
        <w:rPr>
          <w:color w:val="FF0000"/>
          <w:lang w:val="en-US"/>
        </w:rPr>
        <w:t>/</w:t>
      </w:r>
      <w:r w:rsidR="005707EB">
        <w:rPr>
          <w:color w:val="FF0000"/>
          <w:lang w:val="en-US"/>
        </w:rPr>
        <w:t>12</w:t>
      </w:r>
      <w:r w:rsidRPr="000672CE">
        <w:rPr>
          <w:color w:val="FF0000"/>
          <w:lang w:val="en-US"/>
        </w:rPr>
        <w:t>/2020</w:t>
      </w:r>
      <w:r w:rsidRPr="000672CE">
        <w:rPr>
          <w:lang w:val="en-US"/>
        </w:rPr>
        <w:t xml:space="preserve">  to </w:t>
      </w:r>
      <w:r w:rsidRPr="000672CE">
        <w:rPr>
          <w:rFonts w:ascii="Arial Unicode MS" w:eastAsia="Arial Unicode MS" w:hAnsi="Arial Unicode MS" w:cs="Arial Unicode MS"/>
          <w:color w:val="FF0000"/>
          <w:lang w:val="en-US"/>
        </w:rPr>
        <w:t xml:space="preserve">10/08/2021 </w:t>
      </w:r>
    </w:p>
    <w:p w14:paraId="39A33EE5" w14:textId="21505DCD" w:rsidR="008D0781" w:rsidRPr="0079783E" w:rsidRDefault="00A1745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PT Sans Narrow" w:eastAsia="PT Sans Narrow" w:hAnsi="PT Sans Narrow" w:cs="PT Sans Narrow"/>
          <w:color w:val="FF0000"/>
          <w:sz w:val="32"/>
          <w:szCs w:val="32"/>
          <w:lang w:val="en-US"/>
        </w:rPr>
      </w:pPr>
      <w:r w:rsidRPr="0079783E">
        <w:rPr>
          <w:rFonts w:ascii="PT Sans Narrow" w:eastAsia="PT Sans Narrow" w:hAnsi="PT Sans Narrow" w:cs="PT Sans Narrow"/>
          <w:color w:val="008575"/>
          <w:sz w:val="32"/>
          <w:szCs w:val="32"/>
          <w:lang w:val="en-US"/>
        </w:rPr>
        <w:t xml:space="preserve">Javier Gil Antuñano </w:t>
      </w:r>
      <w:proofErr w:type="spellStart"/>
      <w:r w:rsidRPr="0079783E">
        <w:rPr>
          <w:rFonts w:ascii="PT Sans Narrow" w:eastAsia="PT Sans Narrow" w:hAnsi="PT Sans Narrow" w:cs="PT Sans Narrow"/>
          <w:color w:val="008575"/>
          <w:sz w:val="32"/>
          <w:szCs w:val="32"/>
          <w:lang w:val="en-US"/>
        </w:rPr>
        <w:t>Foncillas</w:t>
      </w:r>
      <w:proofErr w:type="spellEnd"/>
    </w:p>
    <w:p w14:paraId="39A33EE6" w14:textId="77777777" w:rsidR="008D0781" w:rsidRPr="0079783E" w:rsidRDefault="00F02F18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sz w:val="28"/>
          <w:szCs w:val="28"/>
          <w:lang w:val="en-US"/>
        </w:rPr>
      </w:pPr>
      <w:r w:rsidRPr="0079783E">
        <w:rPr>
          <w:rFonts w:ascii="PT Sans Narrow" w:eastAsia="PT Sans Narrow" w:hAnsi="PT Sans Narrow" w:cs="PT Sans Narrow"/>
          <w:sz w:val="28"/>
          <w:szCs w:val="28"/>
          <w:lang w:val="en-US"/>
        </w:rPr>
        <w:t>Data Science</w:t>
      </w:r>
    </w:p>
    <w:p w14:paraId="39A33EE7" w14:textId="77777777" w:rsidR="008D0781" w:rsidRPr="000672CE" w:rsidRDefault="00F02F18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sz w:val="28"/>
          <w:szCs w:val="28"/>
          <w:lang w:val="en-US"/>
        </w:rPr>
      </w:pPr>
      <w:r w:rsidRPr="000672CE">
        <w:rPr>
          <w:rFonts w:ascii="PT Sans Narrow" w:eastAsia="PT Sans Narrow" w:hAnsi="PT Sans Narrow" w:cs="PT Sans Narrow"/>
          <w:sz w:val="28"/>
          <w:szCs w:val="28"/>
          <w:lang w:val="en-US"/>
        </w:rPr>
        <w:t>The Bridge</w:t>
      </w:r>
    </w:p>
    <w:p w14:paraId="39A33EE8" w14:textId="77777777" w:rsidR="008D0781" w:rsidRPr="000672CE" w:rsidRDefault="008D0781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sz w:val="28"/>
          <w:szCs w:val="28"/>
          <w:lang w:val="en-US"/>
        </w:rPr>
      </w:pPr>
    </w:p>
    <w:p w14:paraId="39A33EE9" w14:textId="59A6F4FD" w:rsidR="008D0781" w:rsidRDefault="00F02F18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color w:val="FF0000"/>
          <w:sz w:val="28"/>
          <w:szCs w:val="28"/>
          <w:lang w:val="en-US"/>
        </w:rPr>
      </w:pPr>
      <w:r w:rsidRPr="000672CE">
        <w:rPr>
          <w:rFonts w:ascii="PT Sans Narrow" w:eastAsia="PT Sans Narrow" w:hAnsi="PT Sans Narrow" w:cs="PT Sans Narrow"/>
          <w:color w:val="FF0000"/>
          <w:sz w:val="28"/>
          <w:szCs w:val="28"/>
          <w:lang w:val="en-US"/>
        </w:rPr>
        <w:br/>
      </w:r>
    </w:p>
    <w:p w14:paraId="0746A3AC" w14:textId="457FB058" w:rsidR="00100859" w:rsidRDefault="00100859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color w:val="FF0000"/>
          <w:sz w:val="28"/>
          <w:szCs w:val="28"/>
          <w:lang w:val="en-US"/>
        </w:rPr>
      </w:pPr>
    </w:p>
    <w:p w14:paraId="4E9CFA1B" w14:textId="5E8ABF73" w:rsidR="00100859" w:rsidRDefault="00100859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color w:val="FF0000"/>
          <w:sz w:val="28"/>
          <w:szCs w:val="28"/>
          <w:lang w:val="en-US"/>
        </w:rPr>
      </w:pPr>
    </w:p>
    <w:p w14:paraId="0BDF9924" w14:textId="77777777" w:rsidR="00D40FD0" w:rsidRPr="000672CE" w:rsidRDefault="00D40FD0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PT Sans Narrow" w:eastAsia="PT Sans Narrow" w:hAnsi="PT Sans Narrow" w:cs="PT Sans Narrow"/>
          <w:color w:val="FF0000"/>
          <w:sz w:val="28"/>
          <w:szCs w:val="28"/>
          <w:lang w:val="en-US"/>
        </w:rPr>
      </w:pPr>
    </w:p>
    <w:p w14:paraId="39A33EEA" w14:textId="77777777" w:rsidR="008D0781" w:rsidRPr="000672CE" w:rsidRDefault="00F02F18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bookmarkStart w:id="3" w:name="_au51mny0sx6" w:colFirst="0" w:colLast="0"/>
      <w:bookmarkEnd w:id="3"/>
      <w:r w:rsidRPr="000672CE">
        <w:rPr>
          <w:lang w:val="en-US"/>
        </w:rPr>
        <w:lastRenderedPageBreak/>
        <w:t>General Vision</w:t>
      </w:r>
    </w:p>
    <w:p w14:paraId="527ED45C" w14:textId="36AD2A27" w:rsidR="00813B5B" w:rsidRDefault="0093533F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DF0258">
        <w:rPr>
          <w:lang w:val="en-US"/>
        </w:rPr>
        <w:t>Formula 1 has been around for 70 yea</w:t>
      </w:r>
      <w:r w:rsidR="002B7D0D" w:rsidRPr="00DF0258">
        <w:rPr>
          <w:lang w:val="en-US"/>
        </w:rPr>
        <w:t>rs, in those 70 years te</w:t>
      </w:r>
      <w:r w:rsidR="00D15FCD" w:rsidRPr="00DF0258">
        <w:rPr>
          <w:lang w:val="en-US"/>
        </w:rPr>
        <w:t xml:space="preserve">chnology </w:t>
      </w:r>
      <w:r w:rsidR="00C34745">
        <w:rPr>
          <w:lang w:val="en-US"/>
        </w:rPr>
        <w:t>has evolved, safety has been made a priority, science has become an art, and drivers have evolve</w:t>
      </w:r>
      <w:r w:rsidR="003339AC">
        <w:rPr>
          <w:lang w:val="en-US"/>
        </w:rPr>
        <w:t xml:space="preserve">d. In </w:t>
      </w:r>
      <w:r w:rsidR="00EB7195">
        <w:rPr>
          <w:lang w:val="en-US"/>
        </w:rPr>
        <w:t>these 70 years</w:t>
      </w:r>
      <w:r w:rsidR="003339AC">
        <w:rPr>
          <w:lang w:val="en-US"/>
        </w:rPr>
        <w:t xml:space="preserve"> formula one has also affected the daily life of </w:t>
      </w:r>
      <w:r w:rsidR="00482312">
        <w:rPr>
          <w:lang w:val="en-US"/>
        </w:rPr>
        <w:t>all humanity.</w:t>
      </w:r>
    </w:p>
    <w:p w14:paraId="223C1A95" w14:textId="228D649C" w:rsidR="00482312" w:rsidRDefault="00482312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These radical changes m</w:t>
      </w:r>
      <w:r w:rsidR="00F6690E">
        <w:rPr>
          <w:lang w:val="en-US"/>
        </w:rPr>
        <w:t xml:space="preserve">ake this </w:t>
      </w:r>
      <w:r w:rsidR="00EB7195">
        <w:rPr>
          <w:lang w:val="en-US"/>
        </w:rPr>
        <w:t>topic</w:t>
      </w:r>
      <w:r w:rsidR="00F6690E">
        <w:rPr>
          <w:lang w:val="en-US"/>
        </w:rPr>
        <w:t xml:space="preserve"> </w:t>
      </w:r>
      <w:r w:rsidR="00EF638C">
        <w:rPr>
          <w:lang w:val="en-US"/>
        </w:rPr>
        <w:t>exciting</w:t>
      </w:r>
      <w:r w:rsidR="00F6690E">
        <w:rPr>
          <w:lang w:val="en-US"/>
        </w:rPr>
        <w:t xml:space="preserve"> to study, if </w:t>
      </w:r>
      <w:r w:rsidR="00464934">
        <w:rPr>
          <w:lang w:val="en-US"/>
        </w:rPr>
        <w:t xml:space="preserve">all the evolutions are </w:t>
      </w:r>
      <w:r w:rsidR="00C4262C">
        <w:rPr>
          <w:lang w:val="en-US"/>
        </w:rPr>
        <w:t>considered</w:t>
      </w:r>
      <w:r w:rsidR="00464934">
        <w:rPr>
          <w:lang w:val="en-US"/>
        </w:rPr>
        <w:t xml:space="preserve"> and there is still a recognizable pattern this will mean</w:t>
      </w:r>
      <w:r w:rsidR="00FA40D5">
        <w:rPr>
          <w:lang w:val="en-US"/>
        </w:rPr>
        <w:t xml:space="preserve"> two main things:</w:t>
      </w:r>
    </w:p>
    <w:p w14:paraId="4886C02F" w14:textId="4F4B2B51" w:rsidR="00FA40D5" w:rsidRDefault="00FA40D5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1</w:t>
      </w:r>
      <w:r w:rsidRPr="00FA40D5">
        <w:rPr>
          <w:vertAlign w:val="superscript"/>
          <w:lang w:val="en-US"/>
        </w:rPr>
        <w:t>st</w:t>
      </w:r>
      <w:r>
        <w:rPr>
          <w:lang w:val="en-US"/>
        </w:rPr>
        <w:t xml:space="preserve"> That formula one still conserves the essential value that created it.</w:t>
      </w:r>
    </w:p>
    <w:p w14:paraId="11C99779" w14:textId="25CDD8D3" w:rsidR="00FA40D5" w:rsidRPr="00DF0258" w:rsidRDefault="00FA40D5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2</w:t>
      </w:r>
      <w:r w:rsidRPr="00FA40D5">
        <w:rPr>
          <w:vertAlign w:val="superscript"/>
          <w:lang w:val="en-US"/>
        </w:rPr>
        <w:t>nd</w:t>
      </w:r>
      <w:r>
        <w:rPr>
          <w:lang w:val="en-US"/>
        </w:rPr>
        <w:t xml:space="preserve"> That changing</w:t>
      </w:r>
      <w:r w:rsidR="00EB7195">
        <w:rPr>
          <w:lang w:val="en-US"/>
        </w:rPr>
        <w:t xml:space="preserve"> ever</w:t>
      </w:r>
      <w:r>
        <w:rPr>
          <w:lang w:val="en-US"/>
        </w:rPr>
        <w:t xml:space="preserve"> </w:t>
      </w:r>
      <w:r w:rsidR="00EB7195">
        <w:rPr>
          <w:lang w:val="en-US"/>
        </w:rPr>
        <w:t>environments have some constant with in them.</w:t>
      </w:r>
    </w:p>
    <w:p w14:paraId="39A33EEC" w14:textId="77777777" w:rsidR="008D0781" w:rsidRPr="000672CE" w:rsidRDefault="00F02F18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bookmarkStart w:id="4" w:name="_3at9u9s4e0vp" w:colFirst="0" w:colLast="0"/>
      <w:bookmarkEnd w:id="4"/>
      <w:r w:rsidRPr="000672CE">
        <w:rPr>
          <w:lang w:val="en-US"/>
        </w:rPr>
        <w:t>Goals</w:t>
      </w:r>
    </w:p>
    <w:p w14:paraId="777F3CDA" w14:textId="7D9F0F51" w:rsidR="002B2D70" w:rsidRDefault="00BF66B2">
      <w:pPr>
        <w:rPr>
          <w:lang w:val="en-US"/>
        </w:rPr>
      </w:pPr>
      <w:r>
        <w:rPr>
          <w:lang w:val="en-US"/>
        </w:rPr>
        <w:t xml:space="preserve">The goal </w:t>
      </w:r>
      <w:r w:rsidR="000854A0">
        <w:rPr>
          <w:lang w:val="en-US"/>
        </w:rPr>
        <w:t xml:space="preserve">to </w:t>
      </w:r>
      <w:r w:rsidR="00804DE4">
        <w:rPr>
          <w:lang w:val="en-US"/>
        </w:rPr>
        <w:t>look for and identify the</w:t>
      </w:r>
      <w:r w:rsidR="00530F57">
        <w:rPr>
          <w:lang w:val="en-US"/>
        </w:rPr>
        <w:t xml:space="preserve"> constant</w:t>
      </w:r>
      <w:r w:rsidR="00804DE4">
        <w:rPr>
          <w:lang w:val="en-US"/>
        </w:rPr>
        <w:t xml:space="preserve"> patterns that </w:t>
      </w:r>
      <w:r w:rsidR="00E012EF">
        <w:rPr>
          <w:lang w:val="en-US"/>
        </w:rPr>
        <w:t>make a world champion</w:t>
      </w:r>
      <w:r w:rsidR="00530F57">
        <w:rPr>
          <w:lang w:val="en-US"/>
        </w:rPr>
        <w:t xml:space="preserve">. If such patterns </w:t>
      </w:r>
      <w:r w:rsidR="00EC1653">
        <w:rPr>
          <w:lang w:val="en-US"/>
        </w:rPr>
        <w:t>exist,</w:t>
      </w:r>
      <w:r w:rsidR="00530F57">
        <w:rPr>
          <w:lang w:val="en-US"/>
        </w:rPr>
        <w:t xml:space="preserve"> </w:t>
      </w:r>
      <w:r w:rsidR="00842B32">
        <w:rPr>
          <w:lang w:val="en-US"/>
        </w:rPr>
        <w:t xml:space="preserve">the secondary goal would be to </w:t>
      </w:r>
      <w:r w:rsidR="002B2D70">
        <w:rPr>
          <w:lang w:val="en-US"/>
        </w:rPr>
        <w:t>be able to predict the who the following champion would be.</w:t>
      </w:r>
    </w:p>
    <w:p w14:paraId="74EB5BC4" w14:textId="27FCBCC1" w:rsidR="00BF66B2" w:rsidRDefault="00EC1653">
      <w:pPr>
        <w:rPr>
          <w:lang w:val="en-US"/>
        </w:rPr>
      </w:pPr>
      <w:r>
        <w:rPr>
          <w:lang w:val="en-US"/>
        </w:rPr>
        <w:t>The goals would be to achieve an A+</w:t>
      </w:r>
      <w:r w:rsidR="00E012EF">
        <w:rPr>
          <w:lang w:val="en-US"/>
        </w:rPr>
        <w:t xml:space="preserve"> </w:t>
      </w:r>
    </w:p>
    <w:p w14:paraId="4066A7A7" w14:textId="61764EBD" w:rsidR="0058073A" w:rsidRPr="00882A7A" w:rsidRDefault="0058073A">
      <w:pPr>
        <w:rPr>
          <w:lang w:val="en-US"/>
        </w:rPr>
      </w:pPr>
      <w:r w:rsidRPr="00882A7A">
        <w:rPr>
          <w:lang w:val="en-US"/>
        </w:rPr>
        <w:t xml:space="preserve">The goal of the project is to determine </w:t>
      </w:r>
      <w:r w:rsidR="00313B90">
        <w:rPr>
          <w:lang w:val="en-US"/>
        </w:rPr>
        <w:t xml:space="preserve">in this </w:t>
      </w:r>
      <w:r w:rsidR="00C4262C">
        <w:rPr>
          <w:lang w:val="en-US"/>
        </w:rPr>
        <w:t>ever-changing</w:t>
      </w:r>
      <w:r w:rsidR="00313B90">
        <w:rPr>
          <w:lang w:val="en-US"/>
        </w:rPr>
        <w:t xml:space="preserve"> sport</w:t>
      </w:r>
      <w:r w:rsidRPr="00882A7A">
        <w:rPr>
          <w:lang w:val="en-US"/>
        </w:rPr>
        <w:t xml:space="preserve"> there </w:t>
      </w:r>
      <w:r w:rsidR="00BF51E0" w:rsidRPr="00882A7A">
        <w:rPr>
          <w:lang w:val="en-US"/>
        </w:rPr>
        <w:t xml:space="preserve">is a pattern that defines a world champion, </w:t>
      </w:r>
      <w:r w:rsidR="00D17FF6">
        <w:rPr>
          <w:lang w:val="en-US"/>
        </w:rPr>
        <w:t xml:space="preserve">there are certain constant characteristic that world </w:t>
      </w:r>
      <w:r w:rsidR="00551629">
        <w:rPr>
          <w:lang w:val="en-US"/>
        </w:rPr>
        <w:t>champions</w:t>
      </w:r>
      <w:r w:rsidR="00D17FF6">
        <w:rPr>
          <w:lang w:val="en-US"/>
        </w:rPr>
        <w:t xml:space="preserve"> have</w:t>
      </w:r>
      <w:r w:rsidR="00E25DE6">
        <w:rPr>
          <w:lang w:val="en-US"/>
        </w:rPr>
        <w:t xml:space="preserve">, </w:t>
      </w:r>
      <w:r w:rsidR="00BF51E0" w:rsidRPr="00882A7A">
        <w:rPr>
          <w:lang w:val="en-US"/>
        </w:rPr>
        <w:t xml:space="preserve">and if there is one </w:t>
      </w:r>
      <w:r w:rsidR="00882A7A" w:rsidRPr="00882A7A">
        <w:rPr>
          <w:lang w:val="en-US"/>
        </w:rPr>
        <w:t xml:space="preserve">can it </w:t>
      </w:r>
      <w:r w:rsidR="00A17452" w:rsidRPr="00882A7A">
        <w:rPr>
          <w:lang w:val="en-US"/>
        </w:rPr>
        <w:t>predicts</w:t>
      </w:r>
      <w:r w:rsidR="00882A7A" w:rsidRPr="00882A7A">
        <w:rPr>
          <w:lang w:val="en-US"/>
        </w:rPr>
        <w:t xml:space="preserve"> future world champions.</w:t>
      </w:r>
    </w:p>
    <w:p w14:paraId="39A33EEE" w14:textId="77777777" w:rsidR="008D0781" w:rsidRPr="000672CE" w:rsidRDefault="00F02F18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bookmarkStart w:id="5" w:name="_4p7xi5bvhxdr" w:colFirst="0" w:colLast="0"/>
      <w:bookmarkEnd w:id="5"/>
      <w:r w:rsidRPr="000672CE">
        <w:rPr>
          <w:lang w:val="en-US"/>
        </w:rPr>
        <w:t>Specifications</w:t>
      </w:r>
    </w:p>
    <w:p w14:paraId="53325A94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bookmarkStart w:id="6" w:name="_56kfpodyq5td" w:colFirst="0" w:colLast="0"/>
      <w:bookmarkEnd w:id="6"/>
      <w:r w:rsidRPr="004E016F">
        <w:rPr>
          <w:lang w:val="en-US"/>
        </w:rPr>
        <w:t>1. Document all steps. Structure your code to keep it cleaned using good practices.</w:t>
      </w:r>
    </w:p>
    <w:p w14:paraId="4DC9C1D9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2. Use Trello</w:t>
      </w:r>
    </w:p>
    <w:p w14:paraId="501E72C1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3. Collect the data. Try to do each call, it collects the last updated data.</w:t>
      </w:r>
    </w:p>
    <w:p w14:paraId="3B25368C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4. Determine and explain if the data is cleaned. If not, then clean it.</w:t>
      </w:r>
    </w:p>
    <w:p w14:paraId="1DAA69EF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5. Show different tendencies for each column in your dataset.</w:t>
      </w:r>
    </w:p>
    <w:p w14:paraId="2DAEBDD5" w14:textId="38F3DD2A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6. Represent, in a pie chart, the time you needed for each point in the</w:t>
      </w:r>
      <w:r w:rsidR="0079783E">
        <w:rPr>
          <w:lang w:val="en-US"/>
        </w:rPr>
        <w:t xml:space="preserve"> </w:t>
      </w:r>
      <w:r w:rsidR="004B35A8" w:rsidRPr="004E016F">
        <w:rPr>
          <w:lang w:val="en-US"/>
        </w:rPr>
        <w:t>project.</w:t>
      </w:r>
    </w:p>
    <w:p w14:paraId="23B55D36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steps section.</w:t>
      </w:r>
    </w:p>
    <w:p w14:paraId="7FC5A95E" w14:textId="77777777" w:rsidR="008816DA" w:rsidRPr="004E016F" w:rsidRDefault="008816DA" w:rsidP="008816D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4E016F">
        <w:rPr>
          <w:lang w:val="en-US"/>
        </w:rPr>
        <w:t>7. Answer the questions:</w:t>
      </w:r>
    </w:p>
    <w:p w14:paraId="5CFF89A9" w14:textId="77777777" w:rsidR="008816DA" w:rsidRPr="004E016F" w:rsidRDefault="008816DA" w:rsidP="004E016F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4E016F">
        <w:rPr>
          <w:lang w:val="en-US"/>
        </w:rPr>
        <w:t>a. Was it possible to demonstrate the hypothesis? Why?</w:t>
      </w:r>
    </w:p>
    <w:p w14:paraId="525104D1" w14:textId="77777777" w:rsidR="008816DA" w:rsidRPr="004E016F" w:rsidRDefault="008816DA" w:rsidP="004E016F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4E016F">
        <w:rPr>
          <w:lang w:val="en-US"/>
        </w:rPr>
        <w:t>b. What can you conclude about your data study?</w:t>
      </w:r>
    </w:p>
    <w:p w14:paraId="09329966" w14:textId="176E06A1" w:rsidR="008816DA" w:rsidRDefault="004E016F" w:rsidP="004E016F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>
        <w:rPr>
          <w:lang w:val="en-US"/>
        </w:rPr>
        <w:t>c</w:t>
      </w:r>
      <w:r w:rsidR="008816DA" w:rsidRPr="004E016F">
        <w:rPr>
          <w:lang w:val="en-US"/>
        </w:rPr>
        <w:t>. What would you change if you need to do another EDA project?</w:t>
      </w:r>
    </w:p>
    <w:p w14:paraId="2A8CD409" w14:textId="09AC5173" w:rsidR="00A9726A" w:rsidRPr="00667E57" w:rsidRDefault="00A9726A" w:rsidP="00A9726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 xml:space="preserve">8. Show the histogram of each column of your dataset with bins =5. How are the </w:t>
      </w:r>
      <w:r w:rsidR="004B35A8" w:rsidRPr="00667E57">
        <w:rPr>
          <w:lang w:val="en-US"/>
        </w:rPr>
        <w:t>ranges</w:t>
      </w:r>
      <w:r w:rsidR="004B35A8">
        <w:rPr>
          <w:lang w:val="en-US"/>
        </w:rPr>
        <w:t xml:space="preserve"> </w:t>
      </w:r>
      <w:r w:rsidR="0087789F" w:rsidRPr="00667E57">
        <w:rPr>
          <w:lang w:val="en-US"/>
        </w:rPr>
        <w:t>painted</w:t>
      </w:r>
      <w:r w:rsidR="0087789F">
        <w:rPr>
          <w:lang w:val="en-US"/>
        </w:rPr>
        <w:t>.</w:t>
      </w:r>
    </w:p>
    <w:p w14:paraId="77AF2BA4" w14:textId="2BD2FCC4" w:rsidR="00A9726A" w:rsidRPr="00667E57" w:rsidRDefault="00A9726A" w:rsidP="00A9726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>9. Which are the columns with the highest correlation Draw the correlation matrix.</w:t>
      </w:r>
    </w:p>
    <w:p w14:paraId="73011F09" w14:textId="240B96FC" w:rsidR="00A9726A" w:rsidRPr="00667E57" w:rsidRDefault="00A9726A" w:rsidP="00A9726A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>10. Use Matplotlib functions to show all graphs. No pandas directly.</w:t>
      </w:r>
    </w:p>
    <w:p w14:paraId="32182D4F" w14:textId="1DDF2307" w:rsidR="00667E57" w:rsidRPr="00667E57" w:rsidRDefault="00667E57" w:rsidP="00667E57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>11. Research to save each plot in local files.</w:t>
      </w:r>
    </w:p>
    <w:p w14:paraId="2305E7A7" w14:textId="66F89F6F" w:rsidR="00667E57" w:rsidRPr="00667E57" w:rsidRDefault="00667E57" w:rsidP="00667E57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 xml:space="preserve">12. Use distribute modules for each functionality. The </w:t>
      </w:r>
      <w:proofErr w:type="spellStart"/>
      <w:r w:rsidRPr="00667E57">
        <w:rPr>
          <w:lang w:val="en-US"/>
        </w:rPr>
        <w:t>jupyter</w:t>
      </w:r>
      <w:proofErr w:type="spellEnd"/>
      <w:r w:rsidRPr="00667E57">
        <w:rPr>
          <w:lang w:val="en-US"/>
        </w:rPr>
        <w:t xml:space="preserve"> notebooks must not </w:t>
      </w:r>
      <w:r w:rsidR="00806D94" w:rsidRPr="00667E57">
        <w:rPr>
          <w:lang w:val="en-US"/>
        </w:rPr>
        <w:t>have</w:t>
      </w:r>
      <w:r w:rsidR="00806D94">
        <w:rPr>
          <w:lang w:val="en-US"/>
        </w:rPr>
        <w:t xml:space="preserve"> any</w:t>
      </w:r>
      <w:r w:rsidRPr="00667E57">
        <w:rPr>
          <w:lang w:val="en-US"/>
        </w:rPr>
        <w:t xml:space="preserve"> loop or functions. It only must have the initials imports and the call to </w:t>
      </w:r>
      <w:r w:rsidR="004B35A8" w:rsidRPr="00667E57">
        <w:rPr>
          <w:lang w:val="en-US"/>
        </w:rPr>
        <w:t>necessary</w:t>
      </w:r>
      <w:r w:rsidR="004B35A8">
        <w:rPr>
          <w:lang w:val="en-US"/>
        </w:rPr>
        <w:t xml:space="preserve"> </w:t>
      </w:r>
      <w:r w:rsidRPr="00667E57">
        <w:rPr>
          <w:lang w:val="en-US"/>
        </w:rPr>
        <w:t>functions.</w:t>
      </w:r>
    </w:p>
    <w:p w14:paraId="3494B99A" w14:textId="4ACBE780" w:rsidR="00667E57" w:rsidRPr="00667E57" w:rsidRDefault="00667E57" w:rsidP="00667E57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>13. Apart from matplotlib, use seaborn to show the graphs.</w:t>
      </w:r>
    </w:p>
    <w:p w14:paraId="48A10ACF" w14:textId="0B7CFD88" w:rsidR="00667E57" w:rsidRPr="00667E57" w:rsidRDefault="00667E57" w:rsidP="00667E57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667E57">
        <w:rPr>
          <w:lang w:val="en-US"/>
        </w:rPr>
        <w:t>14. Answer the questions:</w:t>
      </w:r>
    </w:p>
    <w:p w14:paraId="65287413" w14:textId="5D363B04" w:rsidR="00667E57" w:rsidRPr="00667E57" w:rsidRDefault="00667E57" w:rsidP="00667E57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667E57">
        <w:rPr>
          <w:lang w:val="en-US"/>
        </w:rPr>
        <w:t xml:space="preserve">a. Are </w:t>
      </w:r>
      <w:r w:rsidR="00806D94" w:rsidRPr="00667E57">
        <w:rPr>
          <w:lang w:val="en-US"/>
        </w:rPr>
        <w:t>their</w:t>
      </w:r>
      <w:r w:rsidRPr="00667E57">
        <w:rPr>
          <w:lang w:val="en-US"/>
        </w:rPr>
        <w:t xml:space="preserve"> outliers or some rare data</w:t>
      </w:r>
    </w:p>
    <w:p w14:paraId="4BA11F4C" w14:textId="5D92DF42" w:rsidR="00D40FD0" w:rsidRDefault="00667E57" w:rsidP="00D40FD0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667E57">
        <w:rPr>
          <w:lang w:val="en-US"/>
        </w:rPr>
        <w:t xml:space="preserve">b. What are the columns that have more repeated </w:t>
      </w:r>
      <w:r w:rsidR="0087789F" w:rsidRPr="00667E57">
        <w:rPr>
          <w:lang w:val="en-US"/>
        </w:rPr>
        <w:t>values.</w:t>
      </w:r>
    </w:p>
    <w:p w14:paraId="1DD8C944" w14:textId="2B5088E9" w:rsidR="00D40FD0" w:rsidRPr="00D40FD0" w:rsidRDefault="008816DA" w:rsidP="00D40FD0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87789F">
        <w:rPr>
          <w:lang w:val="en-US"/>
        </w:rPr>
        <w:t>d. What do you learn doing this project?</w:t>
      </w:r>
    </w:p>
    <w:p w14:paraId="39A33EF0" w14:textId="16177B10" w:rsidR="008D0781" w:rsidRPr="000672CE" w:rsidRDefault="00F02F18" w:rsidP="008816DA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0672CE">
        <w:rPr>
          <w:lang w:val="en-US"/>
        </w:rPr>
        <w:t>Software</w:t>
      </w:r>
    </w:p>
    <w:p w14:paraId="39A33EF1" w14:textId="666B5D45" w:rsidR="008D0781" w:rsidRDefault="00F02F18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0672CE">
        <w:rPr>
          <w:lang w:val="en-US"/>
        </w:rPr>
        <w:t xml:space="preserve">As it is a software program, we </w:t>
      </w:r>
      <w:r w:rsidR="0087789F" w:rsidRPr="000672CE">
        <w:rPr>
          <w:lang w:val="en-US"/>
        </w:rPr>
        <w:t>must</w:t>
      </w:r>
      <w:r w:rsidRPr="000672CE">
        <w:rPr>
          <w:lang w:val="en-US"/>
        </w:rPr>
        <w:t xml:space="preserve"> specify the minimal software that we need to have to execute the software program. If it is multiplatform, we </w:t>
      </w:r>
      <w:r w:rsidR="0087789F" w:rsidRPr="000672CE">
        <w:rPr>
          <w:lang w:val="en-US"/>
        </w:rPr>
        <w:t>must</w:t>
      </w:r>
      <w:r w:rsidRPr="000672CE">
        <w:rPr>
          <w:lang w:val="en-US"/>
        </w:rPr>
        <w:t xml:space="preserve"> specify the software for each OS.</w:t>
      </w:r>
    </w:p>
    <w:p w14:paraId="359B8D56" w14:textId="30DF4FD8" w:rsidR="00EF638C" w:rsidRDefault="00EF638C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 xml:space="preserve">For this </w:t>
      </w:r>
      <w:r w:rsidR="00E73090">
        <w:rPr>
          <w:lang w:val="en-US"/>
        </w:rPr>
        <w:t>project,</w:t>
      </w:r>
      <w:r>
        <w:rPr>
          <w:lang w:val="en-US"/>
        </w:rPr>
        <w:t xml:space="preserve"> the</w:t>
      </w:r>
      <w:r w:rsidR="00F77181">
        <w:rPr>
          <w:lang w:val="en-US"/>
        </w:rPr>
        <w:t xml:space="preserve"> software programs that </w:t>
      </w:r>
      <w:r w:rsidR="00BC0FCE">
        <w:rPr>
          <w:lang w:val="en-US"/>
        </w:rPr>
        <w:t>have been used are the following:</w:t>
      </w:r>
    </w:p>
    <w:p w14:paraId="3BBB3E49" w14:textId="1CB7D73F" w:rsidR="0098086B" w:rsidRDefault="0098086B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For the coding</w:t>
      </w:r>
      <w:r w:rsidR="00323C97">
        <w:rPr>
          <w:lang w:val="en-US"/>
        </w:rPr>
        <w:t>:</w:t>
      </w:r>
    </w:p>
    <w:p w14:paraId="58202871" w14:textId="3C700E10" w:rsidR="00BC0FCE" w:rsidRDefault="00BC0FCE" w:rsidP="00F71FF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F71FF5">
        <w:rPr>
          <w:lang w:val="en-US"/>
        </w:rPr>
        <w:t>The computer runs in</w:t>
      </w:r>
      <w:r w:rsidR="00F71FF5" w:rsidRPr="00F71FF5">
        <w:rPr>
          <w:lang w:val="en-US"/>
        </w:rPr>
        <w:t xml:space="preserve"> Windows 10</w:t>
      </w:r>
      <w:r w:rsidR="00F71FF5">
        <w:rPr>
          <w:lang w:val="en-US"/>
        </w:rPr>
        <w:t>.</w:t>
      </w:r>
    </w:p>
    <w:p w14:paraId="31D861F1" w14:textId="35A04139" w:rsidR="008578D8" w:rsidRDefault="008578D8" w:rsidP="00F71FF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Python 3.0</w:t>
      </w:r>
    </w:p>
    <w:p w14:paraId="5FF2F5C8" w14:textId="109396B3" w:rsidR="008578D8" w:rsidRDefault="008578D8" w:rsidP="00F71FF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Jupiter 2.3.3</w:t>
      </w:r>
    </w:p>
    <w:p w14:paraId="09090B7A" w14:textId="67044427" w:rsidR="001D078E" w:rsidRDefault="001D078E" w:rsidP="00F71FF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Visual Studio Code</w:t>
      </w:r>
    </w:p>
    <w:p w14:paraId="680F75F2" w14:textId="25EC24EB" w:rsidR="00B9456A" w:rsidRDefault="00B9456A" w:rsidP="00F71FF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 xml:space="preserve">And the following python </w:t>
      </w:r>
      <w:r w:rsidR="00864469">
        <w:rPr>
          <w:lang w:val="en-US"/>
        </w:rPr>
        <w:t>libraries</w:t>
      </w:r>
      <w:r>
        <w:rPr>
          <w:lang w:val="en-US"/>
        </w:rPr>
        <w:t>:</w:t>
      </w:r>
    </w:p>
    <w:p w14:paraId="43D73DA0" w14:textId="2512BD80" w:rsidR="00B9456A" w:rsidRDefault="002D15EB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</w:t>
      </w:r>
    </w:p>
    <w:p w14:paraId="5AFCAB45" w14:textId="1A3CC4F6" w:rsidR="002D15EB" w:rsidRDefault="002D15EB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Pandas</w:t>
      </w:r>
    </w:p>
    <w:p w14:paraId="285CE1EB" w14:textId="6248B0FF" w:rsidR="002D15EB" w:rsidRDefault="002D15EB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Seaborn</w:t>
      </w:r>
    </w:p>
    <w:p w14:paraId="19BB0533" w14:textId="45611F7D" w:rsidR="002D15EB" w:rsidRDefault="002D15EB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Matplotlib</w:t>
      </w:r>
    </w:p>
    <w:p w14:paraId="3A01E18A" w14:textId="504E89DA" w:rsidR="005A511A" w:rsidRDefault="005A511A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proofErr w:type="spellStart"/>
      <w:r>
        <w:rPr>
          <w:lang w:val="en-US"/>
        </w:rPr>
        <w:t>Geopy</w:t>
      </w:r>
      <w:proofErr w:type="spellEnd"/>
    </w:p>
    <w:p w14:paraId="700B447D" w14:textId="7D48C1F3" w:rsidR="005A511A" w:rsidRDefault="005A511A" w:rsidP="00B9456A">
      <w:pPr>
        <w:pStyle w:val="ListParagraph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 xml:space="preserve"> </w:t>
      </w:r>
      <w:proofErr w:type="spellStart"/>
      <w:r>
        <w:rPr>
          <w:lang w:val="en-US"/>
        </w:rPr>
        <w:t>Plotly</w:t>
      </w:r>
      <w:proofErr w:type="spellEnd"/>
      <w:r>
        <w:rPr>
          <w:lang w:val="en-US"/>
        </w:rPr>
        <w:t xml:space="preserve"> </w:t>
      </w:r>
    </w:p>
    <w:p w14:paraId="4FE22E38" w14:textId="14E5BE4F" w:rsidR="00F71FF5" w:rsidRDefault="00323C97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For the presentation side of the project:</w:t>
      </w:r>
    </w:p>
    <w:p w14:paraId="4CC2902D" w14:textId="73B0E5C7" w:rsidR="00323C97" w:rsidRPr="00323C97" w:rsidRDefault="00323C97" w:rsidP="00323C97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>
        <w:rPr>
          <w:lang w:val="en-US"/>
        </w:rPr>
        <w:t>PowerPoi</w:t>
      </w:r>
      <w:r w:rsidR="006B4AE3">
        <w:rPr>
          <w:lang w:val="en-US"/>
        </w:rPr>
        <w:t>nt</w:t>
      </w:r>
    </w:p>
    <w:p w14:paraId="39A33EF2" w14:textId="77777777" w:rsidR="008D0781" w:rsidRPr="000672CE" w:rsidRDefault="00F02F18">
      <w:pPr>
        <w:pStyle w:val="Heading2"/>
        <w:rPr>
          <w:lang w:val="en-US"/>
        </w:rPr>
      </w:pPr>
      <w:bookmarkStart w:id="7" w:name="_5x08grh1gsy5" w:colFirst="0" w:colLast="0"/>
      <w:bookmarkEnd w:id="7"/>
      <w:r w:rsidRPr="000672CE">
        <w:rPr>
          <w:lang w:val="en-US"/>
        </w:rPr>
        <w:t>Hardware</w:t>
      </w:r>
    </w:p>
    <w:p w14:paraId="39A33EF3" w14:textId="0A420554" w:rsidR="008D0781" w:rsidRDefault="00F02F18">
      <w:pPr>
        <w:rPr>
          <w:lang w:val="en-US"/>
        </w:rPr>
      </w:pPr>
      <w:r w:rsidRPr="000672CE">
        <w:rPr>
          <w:lang w:val="en-US"/>
        </w:rPr>
        <w:t xml:space="preserve">As it is a software program, we </w:t>
      </w:r>
      <w:r w:rsidR="00C25375" w:rsidRPr="000672CE">
        <w:rPr>
          <w:lang w:val="en-US"/>
        </w:rPr>
        <w:t>must</w:t>
      </w:r>
      <w:r w:rsidRPr="000672CE">
        <w:rPr>
          <w:lang w:val="en-US"/>
        </w:rPr>
        <w:t xml:space="preserve"> specify the minimal hardware that we need to have to execute the software program. </w:t>
      </w:r>
    </w:p>
    <w:p w14:paraId="1F44CB82" w14:textId="4F6C34D8" w:rsidR="006B4AE3" w:rsidRDefault="006B4AE3">
      <w:pPr>
        <w:rPr>
          <w:lang w:val="en-US"/>
        </w:rPr>
      </w:pPr>
      <w:r>
        <w:rPr>
          <w:lang w:val="en-US"/>
        </w:rPr>
        <w:t xml:space="preserve">The Hardware used for this project </w:t>
      </w:r>
      <w:r w:rsidR="00352493">
        <w:rPr>
          <w:lang w:val="en-US"/>
        </w:rPr>
        <w:t>was a:</w:t>
      </w:r>
    </w:p>
    <w:p w14:paraId="053415B8" w14:textId="0D6FFD9F" w:rsidR="00352493" w:rsidRDefault="00352493" w:rsidP="0035249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indows Surface Pro 6:</w:t>
      </w:r>
    </w:p>
    <w:p w14:paraId="1C6168F9" w14:textId="3FE61E8C" w:rsidR="00352493" w:rsidRDefault="00352493" w:rsidP="0035249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with 8</w:t>
      </w:r>
      <w:r w:rsidR="00D167D7">
        <w:rPr>
          <w:lang w:val="en-US"/>
        </w:rPr>
        <w:t xml:space="preserve"> gigs of RAM. </w:t>
      </w:r>
    </w:p>
    <w:p w14:paraId="7A2EABB6" w14:textId="77777777" w:rsidR="0087789F" w:rsidRPr="0087789F" w:rsidRDefault="0087789F" w:rsidP="0087789F">
      <w:pPr>
        <w:rPr>
          <w:lang w:val="en-US"/>
        </w:rPr>
      </w:pPr>
    </w:p>
    <w:p w14:paraId="39A33EF4" w14:textId="77777777" w:rsidR="008D0781" w:rsidRPr="000672CE" w:rsidRDefault="00F02F18">
      <w:pPr>
        <w:pStyle w:val="Heading2"/>
        <w:rPr>
          <w:lang w:val="en-US"/>
        </w:rPr>
      </w:pPr>
      <w:bookmarkStart w:id="8" w:name="_j1y15ticbgo0" w:colFirst="0" w:colLast="0"/>
      <w:bookmarkEnd w:id="8"/>
      <w:r w:rsidRPr="000672CE">
        <w:rPr>
          <w:lang w:val="en-US"/>
        </w:rPr>
        <w:t>Requirements</w:t>
      </w:r>
    </w:p>
    <w:p w14:paraId="482BFFC8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bookmarkStart w:id="9" w:name="_yyrhu7ml5bea" w:colFirst="0" w:colLast="0"/>
      <w:bookmarkEnd w:id="9"/>
      <w:r w:rsidRPr="007B71EB">
        <w:rPr>
          <w:lang w:val="en-US"/>
        </w:rPr>
        <w:t>1. The project must give an answer to a hypothesis (explained below).</w:t>
      </w:r>
    </w:p>
    <w:p w14:paraId="5B00811C" w14:textId="1A16389C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 xml:space="preserve">2. The student will do a presentation and </w:t>
      </w:r>
      <w:r w:rsidR="0030496F" w:rsidRPr="007B71EB">
        <w:rPr>
          <w:lang w:val="en-US"/>
        </w:rPr>
        <w:t>must</w:t>
      </w:r>
      <w:r w:rsidRPr="007B71EB">
        <w:rPr>
          <w:lang w:val="en-US"/>
        </w:rPr>
        <w:t xml:space="preserve"> document all steps he/she does.</w:t>
      </w:r>
    </w:p>
    <w:p w14:paraId="3D65E6C3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>3. The student must divide the tasks that he/she has to do.</w:t>
      </w:r>
    </w:p>
    <w:p w14:paraId="43DC4E82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 xml:space="preserve">4. It is mandatory for the student to use </w:t>
      </w:r>
      <w:proofErr w:type="spellStart"/>
      <w:r w:rsidRPr="007B71EB">
        <w:rPr>
          <w:lang w:val="en-US"/>
        </w:rPr>
        <w:t>trello</w:t>
      </w:r>
      <w:proofErr w:type="spellEnd"/>
      <w:r w:rsidRPr="007B71EB">
        <w:rPr>
          <w:lang w:val="en-US"/>
        </w:rPr>
        <w:t xml:space="preserve"> (or other related) to manage the tasks in</w:t>
      </w:r>
    </w:p>
    <w:p w14:paraId="75BCBA93" w14:textId="7E0F328A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 xml:space="preserve">different status: TODO, DOING and DONE. BACKLOG and REVIEW are </w:t>
      </w:r>
      <w:r w:rsidR="0030496F" w:rsidRPr="007B71EB">
        <w:rPr>
          <w:lang w:val="en-US"/>
        </w:rPr>
        <w:t>optional</w:t>
      </w:r>
      <w:r w:rsidRPr="007B71EB">
        <w:rPr>
          <w:lang w:val="en-US"/>
        </w:rPr>
        <w:t>.</w:t>
      </w:r>
    </w:p>
    <w:p w14:paraId="644E8213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>5. The delivery must be sent before 08/01/2021 at 23:59.</w:t>
      </w:r>
    </w:p>
    <w:p w14:paraId="32E109AA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rPr>
          <w:lang w:val="en-US"/>
        </w:rPr>
      </w:pPr>
      <w:r w:rsidRPr="007B71EB">
        <w:rPr>
          <w:lang w:val="en-US"/>
        </w:rPr>
        <w:t>6. The delivery must be sent in a .zip file by email/classroom with this structure:</w:t>
      </w:r>
    </w:p>
    <w:p w14:paraId="7E3C94C6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a. A folder </w:t>
      </w:r>
      <w:proofErr w:type="spellStart"/>
      <w:r w:rsidRPr="007B71EB">
        <w:rPr>
          <w:lang w:val="en-US"/>
        </w:rPr>
        <w:t>src</w:t>
      </w:r>
      <w:proofErr w:type="spellEnd"/>
      <w:r w:rsidRPr="007B71EB">
        <w:rPr>
          <w:lang w:val="en-US"/>
        </w:rPr>
        <w:t>/ that contains all the source code.</w:t>
      </w:r>
    </w:p>
    <w:p w14:paraId="75245DD9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>b. A folder documentation/ that contains all the documents related to</w:t>
      </w:r>
    </w:p>
    <w:p w14:paraId="0F3139A8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>documentation.</w:t>
      </w:r>
    </w:p>
    <w:p w14:paraId="6E7DA431" w14:textId="66827829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c. A folder resources/ that contains other useful </w:t>
      </w:r>
      <w:r w:rsidR="0030496F" w:rsidRPr="007B71EB">
        <w:rPr>
          <w:lang w:val="en-US"/>
        </w:rPr>
        <w:t>content.</w:t>
      </w:r>
      <w:r w:rsidRPr="007B71EB">
        <w:rPr>
          <w:lang w:val="en-US"/>
        </w:rPr>
        <w:t xml:space="preserve"> </w:t>
      </w:r>
    </w:p>
    <w:p w14:paraId="6510D48C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>d. A folder reports/ that contains all related to created reports such as figures,</w:t>
      </w:r>
    </w:p>
    <w:p w14:paraId="51B6FCAA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html, pdf, </w:t>
      </w:r>
      <w:proofErr w:type="spellStart"/>
      <w:r w:rsidRPr="007B71EB">
        <w:rPr>
          <w:lang w:val="en-US"/>
        </w:rPr>
        <w:t>etc</w:t>
      </w:r>
      <w:proofErr w:type="spellEnd"/>
    </w:p>
    <w:p w14:paraId="7407DE9F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>e. A folder notebooks/ that contains notebooks for your tests.</w:t>
      </w:r>
    </w:p>
    <w:p w14:paraId="6CF463EF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f. A folder </w:t>
      </w:r>
      <w:proofErr w:type="spellStart"/>
      <w:r w:rsidRPr="007B71EB">
        <w:rPr>
          <w:lang w:val="en-US"/>
        </w:rPr>
        <w:t>src</w:t>
      </w:r>
      <w:proofErr w:type="spellEnd"/>
      <w:r w:rsidRPr="007B71EB">
        <w:rPr>
          <w:lang w:val="en-US"/>
        </w:rPr>
        <w:t>/utils/ that contains all the modules used by the main file.</w:t>
      </w:r>
    </w:p>
    <w:p w14:paraId="76AAB07F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g. A file </w:t>
      </w:r>
      <w:proofErr w:type="spellStart"/>
      <w:r w:rsidRPr="007B71EB">
        <w:rPr>
          <w:lang w:val="en-US"/>
        </w:rPr>
        <w:t>src</w:t>
      </w:r>
      <w:proofErr w:type="spellEnd"/>
      <w:r w:rsidRPr="007B71EB">
        <w:rPr>
          <w:lang w:val="en-US"/>
        </w:rPr>
        <w:t>/</w:t>
      </w:r>
      <w:proofErr w:type="spellStart"/>
      <w:r w:rsidRPr="007B71EB">
        <w:rPr>
          <w:lang w:val="en-US"/>
        </w:rPr>
        <w:t>main.ipynb</w:t>
      </w:r>
      <w:proofErr w:type="spellEnd"/>
      <w:r w:rsidRPr="007B71EB">
        <w:rPr>
          <w:lang w:val="en-US"/>
        </w:rPr>
        <w:t xml:space="preserve"> that contains all the functionality. This file must only</w:t>
      </w:r>
    </w:p>
    <w:p w14:paraId="0D41EEE7" w14:textId="5FFD77C4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contain imports, pandas, matplotlib, </w:t>
      </w:r>
      <w:r w:rsidR="0030496F" w:rsidRPr="007B71EB">
        <w:rPr>
          <w:lang w:val="en-US"/>
        </w:rPr>
        <w:t>requests,</w:t>
      </w:r>
      <w:r w:rsidRPr="007B71EB">
        <w:rPr>
          <w:lang w:val="en-US"/>
        </w:rPr>
        <w:t xml:space="preserve"> and calls to your </w:t>
      </w:r>
      <w:proofErr w:type="spellStart"/>
      <w:r w:rsidRPr="007B71EB">
        <w:rPr>
          <w:lang w:val="en-US"/>
        </w:rPr>
        <w:t>src</w:t>
      </w:r>
      <w:proofErr w:type="spellEnd"/>
      <w:r w:rsidRPr="007B71EB">
        <w:rPr>
          <w:lang w:val="en-US"/>
        </w:rPr>
        <w:t>/utils/*</w:t>
      </w:r>
    </w:p>
    <w:p w14:paraId="3576C3A6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>modules.</w:t>
      </w:r>
    </w:p>
    <w:p w14:paraId="283C85D5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firstLine="720"/>
        <w:rPr>
          <w:lang w:val="en-US"/>
        </w:rPr>
      </w:pPr>
      <w:r w:rsidRPr="007B71EB">
        <w:rPr>
          <w:lang w:val="en-US"/>
        </w:rPr>
        <w:t xml:space="preserve">h. There are, at least, these modules inside </w:t>
      </w:r>
      <w:proofErr w:type="spellStart"/>
      <w:r w:rsidRPr="007B71EB">
        <w:rPr>
          <w:lang w:val="en-US"/>
        </w:rPr>
        <w:t>src</w:t>
      </w:r>
      <w:proofErr w:type="spellEnd"/>
      <w:r w:rsidRPr="007B71EB">
        <w:rPr>
          <w:lang w:val="en-US"/>
        </w:rPr>
        <w:t>/utils/ :</w:t>
      </w:r>
    </w:p>
    <w:p w14:paraId="34E6FDA4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proofErr w:type="spellStart"/>
      <w:r w:rsidRPr="007B71EB">
        <w:rPr>
          <w:lang w:val="en-US"/>
        </w:rPr>
        <w:t>i</w:t>
      </w:r>
      <w:proofErr w:type="spellEnd"/>
      <w:r w:rsidRPr="007B71EB">
        <w:rPr>
          <w:lang w:val="en-US"/>
        </w:rPr>
        <w:t>. “folders_tb.py” that contains the generic functionality related to open,</w:t>
      </w:r>
    </w:p>
    <w:p w14:paraId="1C9D5E70" w14:textId="132CE47F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 xml:space="preserve">create, </w:t>
      </w:r>
      <w:r w:rsidR="0030496F" w:rsidRPr="007B71EB">
        <w:rPr>
          <w:lang w:val="en-US"/>
        </w:rPr>
        <w:t>read,</w:t>
      </w:r>
      <w:r w:rsidRPr="007B71EB">
        <w:rPr>
          <w:lang w:val="en-US"/>
        </w:rPr>
        <w:t xml:space="preserve"> and write files.</w:t>
      </w:r>
    </w:p>
    <w:p w14:paraId="5C3CAAB4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>ii. “visualization_tb.py” that contains the generic functionality related to</w:t>
      </w:r>
    </w:p>
    <w:p w14:paraId="1E6DA830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>pandas, matplotlib, seaborn and other libraries focus on</w:t>
      </w:r>
    </w:p>
    <w:p w14:paraId="6FDA0962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>visualizations.</w:t>
      </w:r>
    </w:p>
    <w:p w14:paraId="1AA6ED8A" w14:textId="77777777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>iii. “mining_data_tb.py” that contains the generic functionality related to</w:t>
      </w:r>
    </w:p>
    <w:p w14:paraId="10F38135" w14:textId="57172A34" w:rsidR="007B71EB" w:rsidRP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lang w:val="en-US"/>
        </w:rPr>
      </w:pPr>
      <w:r w:rsidRPr="007B71EB">
        <w:rPr>
          <w:lang w:val="en-US"/>
        </w:rPr>
        <w:t xml:space="preserve">collect data, clean </w:t>
      </w:r>
      <w:r w:rsidR="0030496F" w:rsidRPr="007B71EB">
        <w:rPr>
          <w:lang w:val="en-US"/>
        </w:rPr>
        <w:t>data,</w:t>
      </w:r>
      <w:r w:rsidRPr="007B71EB">
        <w:rPr>
          <w:lang w:val="en-US"/>
        </w:rPr>
        <w:t xml:space="preserve"> and others (wrangling methods such us</w:t>
      </w:r>
    </w:p>
    <w:p w14:paraId="68B078F6" w14:textId="77777777" w:rsidR="007B71EB" w:rsidRDefault="007B71EB" w:rsidP="007B71EB">
      <w:pPr>
        <w:autoSpaceDE w:val="0"/>
        <w:autoSpaceDN w:val="0"/>
        <w:adjustRightInd w:val="0"/>
        <w:spacing w:before="0" w:line="240" w:lineRule="auto"/>
        <w:ind w:left="720" w:firstLine="720"/>
        <w:rPr>
          <w:rFonts w:ascii="OpenSans-Regular" w:hAnsi="OpenSans-Regular" w:cs="OpenSans-Regular"/>
          <w:color w:val="000000"/>
          <w:lang w:val="en-US"/>
        </w:rPr>
      </w:pPr>
      <w:r w:rsidRPr="007B71EB">
        <w:rPr>
          <w:lang w:val="en-US"/>
        </w:rPr>
        <w:t xml:space="preserve">working with multiples </w:t>
      </w:r>
      <w:proofErr w:type="spellStart"/>
      <w:r w:rsidRPr="007B71EB">
        <w:rPr>
          <w:lang w:val="en-US"/>
        </w:rPr>
        <w:t>jsons</w:t>
      </w:r>
      <w:proofErr w:type="spellEnd"/>
      <w:r w:rsidRPr="007B71EB">
        <w:rPr>
          <w:lang w:val="en-US"/>
        </w:rPr>
        <w:t>)</w:t>
      </w:r>
    </w:p>
    <w:p w14:paraId="39A33EF6" w14:textId="45BD10D2" w:rsidR="008D0781" w:rsidRPr="007B71EB" w:rsidRDefault="00F02F18" w:rsidP="007B71EB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7B71EB">
        <w:rPr>
          <w:lang w:val="en-US"/>
        </w:rPr>
        <w:t>Steps</w:t>
      </w:r>
    </w:p>
    <w:p w14:paraId="39A33EF7" w14:textId="77777777" w:rsidR="008D0781" w:rsidRDefault="00F02F18">
      <w:pPr>
        <w:pStyle w:val="Heading2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bookmarkStart w:id="10" w:name="_buwz1tcz7y35" w:colFirst="0" w:colLast="0"/>
      <w:bookmarkEnd w:id="10"/>
      <w:proofErr w:type="spellStart"/>
      <w:r>
        <w:t>Researc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xt</w:t>
      </w:r>
      <w:proofErr w:type="spellEnd"/>
    </w:p>
    <w:p w14:paraId="2A33C780" w14:textId="77777777" w:rsidR="00DF0A15" w:rsidRDefault="00F02F18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en-US"/>
        </w:rPr>
      </w:pPr>
      <w:r w:rsidRPr="00551629">
        <w:rPr>
          <w:lang w:val="en-US"/>
        </w:rPr>
        <w:t xml:space="preserve">I research the knowledge of my subject and </w:t>
      </w:r>
      <w:r w:rsidR="00C76C66" w:rsidRPr="00551629">
        <w:rPr>
          <w:lang w:val="en-US"/>
        </w:rPr>
        <w:t xml:space="preserve">found that </w:t>
      </w:r>
      <w:r w:rsidR="00D27FC1" w:rsidRPr="00551629">
        <w:rPr>
          <w:lang w:val="en-US"/>
        </w:rPr>
        <w:t>Formula 1 (F1) is a sport highly dependent on Data</w:t>
      </w:r>
      <w:r w:rsidR="0044593D" w:rsidRPr="00551629">
        <w:rPr>
          <w:lang w:val="en-US"/>
        </w:rPr>
        <w:t>, as stated previously it is also a sport that has evolved in the last 70 years</w:t>
      </w:r>
      <w:r w:rsidR="0045396E" w:rsidRPr="00551629">
        <w:rPr>
          <w:lang w:val="en-US"/>
        </w:rPr>
        <w:t xml:space="preserve">. </w:t>
      </w:r>
    </w:p>
    <w:p w14:paraId="39A33EF8" w14:textId="034286A3" w:rsidR="008D0781" w:rsidRDefault="0045396E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en-US"/>
        </w:rPr>
      </w:pPr>
      <w:r w:rsidRPr="00551629">
        <w:rPr>
          <w:lang w:val="en-US"/>
        </w:rPr>
        <w:t xml:space="preserve">The long duration and the dependence on Data </w:t>
      </w:r>
      <w:r w:rsidR="003C7631" w:rsidRPr="00551629">
        <w:rPr>
          <w:lang w:val="en-US"/>
        </w:rPr>
        <w:t xml:space="preserve">are a very interesting </w:t>
      </w:r>
      <w:r w:rsidR="00551629" w:rsidRPr="00551629">
        <w:rPr>
          <w:lang w:val="en-US"/>
        </w:rPr>
        <w:t>combination</w:t>
      </w:r>
      <w:r w:rsidR="003C7631" w:rsidRPr="00551629">
        <w:rPr>
          <w:lang w:val="en-US"/>
        </w:rPr>
        <w:t xml:space="preserve"> that provides the Data scientist with the tools that it needs to study </w:t>
      </w:r>
      <w:r w:rsidR="00551629" w:rsidRPr="00551629">
        <w:rPr>
          <w:lang w:val="en-US"/>
        </w:rPr>
        <w:t xml:space="preserve">the hypothesis. </w:t>
      </w:r>
    </w:p>
    <w:p w14:paraId="6E9990AE" w14:textId="02B29A85" w:rsidR="00551629" w:rsidRDefault="0055162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FF0000"/>
          <w:lang w:val="en-US"/>
        </w:rPr>
      </w:pPr>
    </w:p>
    <w:p w14:paraId="18DE81BD" w14:textId="77777777" w:rsidR="00BD1663" w:rsidRPr="000672CE" w:rsidRDefault="00BD1663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FF0000"/>
          <w:lang w:val="en-US"/>
        </w:rPr>
      </w:pPr>
    </w:p>
    <w:p w14:paraId="39A33EFA" w14:textId="77777777" w:rsidR="008D0781" w:rsidRDefault="00F02F18">
      <w:pPr>
        <w:pStyle w:val="Heading2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bookmarkStart w:id="11" w:name="_p2nityf5kx5q" w:colFirst="0" w:colLast="0"/>
      <w:bookmarkEnd w:id="11"/>
      <w:proofErr w:type="spellStart"/>
      <w:r>
        <w:t>Get</w:t>
      </w:r>
      <w:proofErr w:type="spellEnd"/>
      <w:r>
        <w:t xml:space="preserve"> Data</w:t>
      </w:r>
    </w:p>
    <w:p w14:paraId="39A33EFB" w14:textId="74DAECC1" w:rsidR="008D0781" w:rsidRPr="00290A84" w:rsidRDefault="00290A8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auto"/>
          <w:lang w:val="en-US"/>
        </w:rPr>
      </w:pPr>
      <w:r w:rsidRPr="00CA50B4">
        <w:rPr>
          <w:lang w:val="en-US"/>
        </w:rPr>
        <w:t>The Data can be found in</w:t>
      </w:r>
      <w:r w:rsidR="00597576" w:rsidRPr="00CA50B4">
        <w:rPr>
          <w:lang w:val="en-US"/>
        </w:rPr>
        <w:t xml:space="preserve">n Kaggle. In the site are a variety of Datasets you could opt for, but for this </w:t>
      </w:r>
      <w:r w:rsidR="004B35A8" w:rsidRPr="00CA50B4">
        <w:rPr>
          <w:lang w:val="en-US"/>
        </w:rPr>
        <w:t>project</w:t>
      </w:r>
      <w:r w:rsidR="00597576" w:rsidRPr="00CA50B4">
        <w:rPr>
          <w:lang w:val="en-US"/>
        </w:rPr>
        <w:t xml:space="preserve"> and to simplify </w:t>
      </w:r>
      <w:r w:rsidR="000A680A" w:rsidRPr="00CA50B4">
        <w:rPr>
          <w:lang w:val="en-US"/>
        </w:rPr>
        <w:t>this step, the optimal Dataset can be found in the following link:</w:t>
      </w:r>
      <w:r w:rsidR="008120B5">
        <w:rPr>
          <w:lang w:val="en-US"/>
        </w:rPr>
        <w:t xml:space="preserve"> </w:t>
      </w:r>
      <w:r w:rsidR="001B2707" w:rsidRPr="00CA50B4">
        <w:rPr>
          <w:lang w:val="en-US"/>
        </w:rPr>
        <w:t xml:space="preserve"> </w:t>
      </w:r>
      <w:hyperlink r:id="rId10" w:history="1">
        <w:r w:rsidR="008120B5" w:rsidRPr="00102D90">
          <w:rPr>
            <w:rStyle w:val="Hyperlink"/>
            <w:lang w:val="en-US"/>
          </w:rPr>
          <w:t>https://www.kaggle.com/aadiltajani/fia-f1-19502019-data</w:t>
        </w:r>
      </w:hyperlink>
      <w:r w:rsidR="008120B5">
        <w:rPr>
          <w:lang w:val="en-US"/>
        </w:rPr>
        <w:t xml:space="preserve"> </w:t>
      </w:r>
      <w:r w:rsidR="001B2707" w:rsidRPr="00CA50B4">
        <w:rPr>
          <w:lang w:val="en-US"/>
        </w:rPr>
        <w:t xml:space="preserve">.  This decision was made because this </w:t>
      </w:r>
      <w:r w:rsidR="00A662AC" w:rsidRPr="00CA50B4">
        <w:rPr>
          <w:lang w:val="en-US"/>
        </w:rPr>
        <w:t>Dataset</w:t>
      </w:r>
      <w:r w:rsidR="001B2707" w:rsidRPr="00CA50B4">
        <w:rPr>
          <w:lang w:val="en-US"/>
        </w:rPr>
        <w:t xml:space="preserve"> </w:t>
      </w:r>
      <w:r w:rsidR="00850CA1" w:rsidRPr="00CA50B4">
        <w:rPr>
          <w:lang w:val="en-US"/>
        </w:rPr>
        <w:t xml:space="preserve">has data for the past 70 years, that allow the </w:t>
      </w:r>
      <w:r w:rsidR="00E27AC2" w:rsidRPr="00CA50B4">
        <w:rPr>
          <w:lang w:val="en-US"/>
        </w:rPr>
        <w:t xml:space="preserve">Data scientist to detect the </w:t>
      </w:r>
      <w:r w:rsidR="001E6880" w:rsidRPr="00CA50B4">
        <w:rPr>
          <w:lang w:val="en-US"/>
        </w:rPr>
        <w:t xml:space="preserve">patterns that are specified above. And if such patterns are present for the Data scientist to </w:t>
      </w:r>
      <w:r w:rsidR="00A662AC" w:rsidRPr="00CA50B4">
        <w:rPr>
          <w:lang w:val="en-US"/>
        </w:rPr>
        <w:t>predict whom the next world champion will be with the 2020 data.</w:t>
      </w:r>
      <w:r w:rsidR="001B2707">
        <w:rPr>
          <w:color w:val="auto"/>
          <w:lang w:val="en-US"/>
        </w:rPr>
        <w:t xml:space="preserve">  </w:t>
      </w:r>
    </w:p>
    <w:p w14:paraId="39A33EFC" w14:textId="77777777" w:rsidR="008D0781" w:rsidRDefault="00F02F18">
      <w:pPr>
        <w:pStyle w:val="Heading2"/>
        <w:numPr>
          <w:ilvl w:val="0"/>
          <w:numId w:val="1"/>
        </w:numPr>
      </w:pPr>
      <w:bookmarkStart w:id="12" w:name="_dtgz2ojvjtq5" w:colFirst="0" w:colLast="0"/>
      <w:bookmarkEnd w:id="12"/>
      <w:r>
        <w:t xml:space="preserve">Data </w:t>
      </w:r>
      <w:proofErr w:type="spellStart"/>
      <w:r>
        <w:t>Wrangling</w:t>
      </w:r>
      <w:proofErr w:type="spellEnd"/>
    </w:p>
    <w:p w14:paraId="09468799" w14:textId="5D65A980" w:rsidR="0018704D" w:rsidRPr="00CA50B4" w:rsidRDefault="00BA7D7E" w:rsidP="00CA50B4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en-US"/>
        </w:rPr>
      </w:pPr>
      <w:r w:rsidRPr="00CA50B4">
        <w:rPr>
          <w:lang w:val="en-US"/>
        </w:rPr>
        <w:t>The Data Wrangling aspect of this project</w:t>
      </w:r>
      <w:r w:rsidR="000772F3" w:rsidRPr="00CA50B4">
        <w:rPr>
          <w:lang w:val="en-US"/>
        </w:rPr>
        <w:t xml:space="preserve"> was relatively simple</w:t>
      </w:r>
      <w:r w:rsidR="004C2A96" w:rsidRPr="00CA50B4">
        <w:rPr>
          <w:lang w:val="en-US"/>
        </w:rPr>
        <w:t xml:space="preserve">. This was possible because of formula 1 being a very data and statistic driven sport. This results in all the races being documented and accounted for. There is more data that we could possibly use. </w:t>
      </w:r>
    </w:p>
    <w:p w14:paraId="5C1C15B9" w14:textId="3A46D1B8" w:rsidR="00CA50B4" w:rsidRDefault="00CA50B4" w:rsidP="00CA50B4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en-US"/>
        </w:rPr>
      </w:pPr>
      <w:r w:rsidRPr="00CA50B4">
        <w:rPr>
          <w:lang w:val="en-US"/>
        </w:rPr>
        <w:t xml:space="preserve">The Data Wrangling aspect resulted to be choosing the most appropriate datasets that could result in useful </w:t>
      </w:r>
      <w:proofErr w:type="spellStart"/>
      <w:r w:rsidR="0079783E">
        <w:rPr>
          <w:lang w:val="en-US"/>
        </w:rPr>
        <w:t>D</w:t>
      </w:r>
      <w:r w:rsidRPr="00CA50B4">
        <w:rPr>
          <w:lang w:val="en-US"/>
        </w:rPr>
        <w:t>ataframes</w:t>
      </w:r>
      <w:proofErr w:type="spellEnd"/>
      <w:r w:rsidRPr="00CA50B4">
        <w:rPr>
          <w:lang w:val="en-US"/>
        </w:rPr>
        <w:t xml:space="preserve">, that could be used for </w:t>
      </w:r>
      <w:r w:rsidR="00E73090" w:rsidRPr="00CA50B4">
        <w:rPr>
          <w:lang w:val="en-US"/>
        </w:rPr>
        <w:t>the goals</w:t>
      </w:r>
      <w:r w:rsidRPr="00CA50B4">
        <w:rPr>
          <w:lang w:val="en-US"/>
        </w:rPr>
        <w:t xml:space="preserve"> and purposes of this project. </w:t>
      </w:r>
    </w:p>
    <w:p w14:paraId="66E2934A" w14:textId="72AB55E6" w:rsidR="007B469A" w:rsidRPr="00CA50B4" w:rsidRDefault="0079783E" w:rsidP="00CA50B4">
      <w:pPr>
        <w:pBdr>
          <w:top w:val="nil"/>
          <w:left w:val="nil"/>
          <w:bottom w:val="nil"/>
          <w:right w:val="nil"/>
          <w:between w:val="nil"/>
        </w:pBdr>
        <w:ind w:left="720"/>
        <w:rPr>
          <w:lang w:val="en-US"/>
        </w:rPr>
      </w:pPr>
      <w:r>
        <w:rPr>
          <w:lang w:val="en-US"/>
        </w:rPr>
        <w:t>To</w:t>
      </w:r>
      <w:r w:rsidR="007B469A">
        <w:rPr>
          <w:lang w:val="en-US"/>
        </w:rPr>
        <w:t xml:space="preserve"> create the graphs shown in the main </w:t>
      </w:r>
      <w:r w:rsidR="003E3B78">
        <w:rPr>
          <w:lang w:val="en-US"/>
        </w:rPr>
        <w:t xml:space="preserve">file, there was a need to drop some of the columns and generate new datasets by merging two or more </w:t>
      </w:r>
      <w:proofErr w:type="spellStart"/>
      <w:r>
        <w:rPr>
          <w:lang w:val="en-US"/>
        </w:rPr>
        <w:t>D</w:t>
      </w:r>
      <w:r w:rsidR="003E3B78">
        <w:rPr>
          <w:lang w:val="en-US"/>
        </w:rPr>
        <w:t>ataframes</w:t>
      </w:r>
      <w:proofErr w:type="spellEnd"/>
      <w:r w:rsidR="003E3B78">
        <w:rPr>
          <w:lang w:val="en-US"/>
        </w:rPr>
        <w:t>. This was done to stablis</w:t>
      </w:r>
      <w:r w:rsidR="005A511A">
        <w:rPr>
          <w:lang w:val="en-US"/>
        </w:rPr>
        <w:t xml:space="preserve">h relationships and to be able to present the graphs that are shown in the </w:t>
      </w:r>
      <w:r w:rsidR="004B35A8">
        <w:rPr>
          <w:lang w:val="en-US"/>
        </w:rPr>
        <w:t>presentations.</w:t>
      </w:r>
    </w:p>
    <w:p w14:paraId="39A33EFE" w14:textId="77777777" w:rsidR="008D0781" w:rsidRDefault="00F02F18">
      <w:pPr>
        <w:pStyle w:val="Heading2"/>
        <w:numPr>
          <w:ilvl w:val="0"/>
          <w:numId w:val="1"/>
        </w:numPr>
      </w:pPr>
      <w:bookmarkStart w:id="13" w:name="_t5szm3jjbbvs" w:colFirst="0" w:colLast="0"/>
      <w:bookmarkEnd w:id="13"/>
      <w:r>
        <w:t xml:space="preserve">Data </w:t>
      </w:r>
      <w:proofErr w:type="spellStart"/>
      <w:r>
        <w:t>Mining</w:t>
      </w:r>
      <w:proofErr w:type="spellEnd"/>
      <w:r>
        <w:t xml:space="preserve"> / </w:t>
      </w:r>
      <w:proofErr w:type="spellStart"/>
      <w:r>
        <w:t>Clean</w:t>
      </w:r>
      <w:proofErr w:type="spellEnd"/>
      <w:r>
        <w:t xml:space="preserve"> Data</w:t>
      </w:r>
    </w:p>
    <w:p w14:paraId="47CE081A" w14:textId="01B4A1BF" w:rsidR="00B60470" w:rsidRPr="00AA1C2B" w:rsidRDefault="00B42AFB" w:rsidP="00AA1C2B">
      <w:pPr>
        <w:ind w:left="720"/>
        <w:rPr>
          <w:lang w:val="en-US"/>
        </w:rPr>
      </w:pPr>
      <w:r w:rsidRPr="00AA1C2B">
        <w:rPr>
          <w:lang w:val="en-US"/>
        </w:rPr>
        <w:t xml:space="preserve">Even before we start with the process of Data </w:t>
      </w:r>
      <w:proofErr w:type="spellStart"/>
      <w:r w:rsidRPr="00AA1C2B">
        <w:rPr>
          <w:lang w:val="en-US"/>
        </w:rPr>
        <w:t>Minig</w:t>
      </w:r>
      <w:proofErr w:type="spellEnd"/>
      <w:r w:rsidRPr="00AA1C2B">
        <w:rPr>
          <w:lang w:val="en-US"/>
        </w:rPr>
        <w:t xml:space="preserve"> and cleaning the Data we need to </w:t>
      </w:r>
      <w:r w:rsidR="009966F9" w:rsidRPr="00AA1C2B">
        <w:rPr>
          <w:lang w:val="en-US"/>
        </w:rPr>
        <w:t xml:space="preserve">create </w:t>
      </w:r>
      <w:r w:rsidR="008F60DA">
        <w:rPr>
          <w:lang w:val="en-US"/>
        </w:rPr>
        <w:t xml:space="preserve">seven </w:t>
      </w:r>
      <w:r w:rsidR="009966F9" w:rsidRPr="00AA1C2B">
        <w:rPr>
          <w:lang w:val="en-US"/>
        </w:rPr>
        <w:t xml:space="preserve">files </w:t>
      </w:r>
      <w:r w:rsidR="00AA1C2B" w:rsidRPr="00AA1C2B">
        <w:rPr>
          <w:lang w:val="en-US"/>
        </w:rPr>
        <w:t>within</w:t>
      </w:r>
      <w:r w:rsidR="009966F9" w:rsidRPr="00AA1C2B">
        <w:rPr>
          <w:lang w:val="en-US"/>
        </w:rPr>
        <w:t xml:space="preserve"> the folder of our project. </w:t>
      </w:r>
    </w:p>
    <w:p w14:paraId="28C8E70A" w14:textId="01AB5819" w:rsidR="00D5417D" w:rsidRDefault="009966F9" w:rsidP="00D5417D">
      <w:pPr>
        <w:ind w:left="720"/>
        <w:rPr>
          <w:lang w:val="en-US"/>
        </w:rPr>
      </w:pPr>
      <w:r w:rsidRPr="00AA1C2B">
        <w:rPr>
          <w:lang w:val="en-US"/>
        </w:rPr>
        <w:t>Th</w:t>
      </w:r>
      <w:r w:rsidR="00B60470" w:rsidRPr="00AA1C2B">
        <w:rPr>
          <w:lang w:val="en-US"/>
        </w:rPr>
        <w:t>e</w:t>
      </w:r>
      <w:r w:rsidRPr="00AA1C2B">
        <w:rPr>
          <w:lang w:val="en-US"/>
        </w:rPr>
        <w:t>s</w:t>
      </w:r>
      <w:r w:rsidR="00B60470" w:rsidRPr="00AA1C2B">
        <w:rPr>
          <w:lang w:val="en-US"/>
        </w:rPr>
        <w:t>e</w:t>
      </w:r>
      <w:r w:rsidRPr="00AA1C2B">
        <w:rPr>
          <w:lang w:val="en-US"/>
        </w:rPr>
        <w:t xml:space="preserve"> files will hold the Datasets that we will use to st</w:t>
      </w:r>
      <w:r w:rsidR="005A48E3" w:rsidRPr="00AA1C2B">
        <w:rPr>
          <w:lang w:val="en-US"/>
        </w:rPr>
        <w:t>udy the patterns that all the world champions have in common</w:t>
      </w:r>
      <w:r w:rsidR="00B60470" w:rsidRPr="00AA1C2B">
        <w:rPr>
          <w:lang w:val="en-US"/>
        </w:rPr>
        <w:t xml:space="preserve">. </w:t>
      </w:r>
      <w:r w:rsidR="008F60DA">
        <w:rPr>
          <w:lang w:val="en-US"/>
        </w:rPr>
        <w:t xml:space="preserve">Five </w:t>
      </w:r>
      <w:r w:rsidR="00DC42A3" w:rsidRPr="00AA1C2B">
        <w:rPr>
          <w:lang w:val="en-US"/>
        </w:rPr>
        <w:t xml:space="preserve">of the </w:t>
      </w:r>
      <w:r w:rsidR="008F60DA">
        <w:rPr>
          <w:lang w:val="en-US"/>
        </w:rPr>
        <w:t>seven</w:t>
      </w:r>
      <w:r w:rsidR="00DC42A3" w:rsidRPr="00AA1C2B">
        <w:rPr>
          <w:lang w:val="en-US"/>
        </w:rPr>
        <w:t xml:space="preserve"> files </w:t>
      </w:r>
      <w:r w:rsidR="0026617A" w:rsidRPr="00AA1C2B">
        <w:rPr>
          <w:lang w:val="en-US"/>
        </w:rPr>
        <w:t xml:space="preserve">will be </w:t>
      </w:r>
      <w:r w:rsidR="00AA1C2B" w:rsidRPr="00AA1C2B">
        <w:rPr>
          <w:lang w:val="en-US"/>
        </w:rPr>
        <w:t>“</w:t>
      </w:r>
      <w:r w:rsidR="0026617A" w:rsidRPr="00AA1C2B">
        <w:rPr>
          <w:lang w:val="en-US"/>
        </w:rPr>
        <w:t>.</w:t>
      </w:r>
      <w:proofErr w:type="spellStart"/>
      <w:r w:rsidR="0026617A" w:rsidRPr="00AA1C2B">
        <w:rPr>
          <w:lang w:val="en-US"/>
        </w:rPr>
        <w:t>ipynb</w:t>
      </w:r>
      <w:proofErr w:type="spellEnd"/>
      <w:r w:rsidR="00AA1C2B" w:rsidRPr="00AA1C2B">
        <w:rPr>
          <w:lang w:val="en-US"/>
        </w:rPr>
        <w:t>”</w:t>
      </w:r>
      <w:r w:rsidR="0026617A" w:rsidRPr="00AA1C2B">
        <w:rPr>
          <w:lang w:val="en-US"/>
        </w:rPr>
        <w:t xml:space="preserve"> we will use this files to </w:t>
      </w:r>
      <w:r w:rsidR="00D26A21" w:rsidRPr="00AA1C2B">
        <w:rPr>
          <w:lang w:val="en-US"/>
        </w:rPr>
        <w:t>clean the data and make our graphs</w:t>
      </w:r>
      <w:r w:rsidR="00AA1C2B" w:rsidRPr="00AA1C2B">
        <w:rPr>
          <w:lang w:val="en-US"/>
        </w:rPr>
        <w:t xml:space="preserve">. The </w:t>
      </w:r>
      <w:r w:rsidR="008F60DA">
        <w:rPr>
          <w:lang w:val="en-US"/>
        </w:rPr>
        <w:t>remaining</w:t>
      </w:r>
      <w:r w:rsidR="00AA1C2B" w:rsidRPr="00AA1C2B">
        <w:rPr>
          <w:lang w:val="en-US"/>
        </w:rPr>
        <w:t xml:space="preserve"> files will be a “.</w:t>
      </w:r>
      <w:proofErr w:type="spellStart"/>
      <w:r w:rsidR="00AA1C2B" w:rsidRPr="00AA1C2B">
        <w:rPr>
          <w:lang w:val="en-US"/>
        </w:rPr>
        <w:t>py</w:t>
      </w:r>
      <w:proofErr w:type="spellEnd"/>
      <w:r w:rsidR="00AA1C2B" w:rsidRPr="00AA1C2B">
        <w:rPr>
          <w:lang w:val="en-US"/>
        </w:rPr>
        <w:t>” files these files will be used to import dataset from one file to another to study the correlation between the information.</w:t>
      </w:r>
    </w:p>
    <w:p w14:paraId="0B5D374F" w14:textId="255F6C95" w:rsidR="00815F28" w:rsidRDefault="00815F28" w:rsidP="00AA1C2B">
      <w:pPr>
        <w:ind w:left="720"/>
        <w:rPr>
          <w:lang w:val="en-US"/>
        </w:rPr>
      </w:pPr>
      <w:r>
        <w:rPr>
          <w:lang w:val="en-US"/>
        </w:rPr>
        <w:t>The “.</w:t>
      </w:r>
      <w:proofErr w:type="spellStart"/>
      <w:r>
        <w:rPr>
          <w:lang w:val="en-US"/>
        </w:rPr>
        <w:t>ipynb</w:t>
      </w:r>
      <w:proofErr w:type="spellEnd"/>
      <w:r>
        <w:rPr>
          <w:lang w:val="en-US"/>
        </w:rPr>
        <w:t xml:space="preserve">” receive the name of the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they are holding. </w:t>
      </w:r>
      <w:r w:rsidR="00CB7376">
        <w:rPr>
          <w:lang w:val="en-US"/>
        </w:rPr>
        <w:t>They also have a tag ranging form Part 0 – Part 3</w:t>
      </w:r>
      <w:r w:rsidR="00E51D9E">
        <w:rPr>
          <w:lang w:val="en-US"/>
        </w:rPr>
        <w:t>, this is just for organizational purposes and it may not be needed.</w:t>
      </w:r>
    </w:p>
    <w:p w14:paraId="102B2963" w14:textId="0BE8A108" w:rsidR="00162609" w:rsidRDefault="00D5417D" w:rsidP="00162609">
      <w:pPr>
        <w:ind w:left="720"/>
        <w:rPr>
          <w:lang w:val="en-US"/>
        </w:rPr>
      </w:pPr>
      <w:r>
        <w:rPr>
          <w:lang w:val="en-US"/>
        </w:rPr>
        <w:t xml:space="preserve">Part 0: </w:t>
      </w:r>
      <w:r w:rsidR="00FA72BE">
        <w:rPr>
          <w:lang w:val="en-US"/>
        </w:rPr>
        <w:t xml:space="preserve">Race </w:t>
      </w:r>
      <w:r w:rsidR="00162609">
        <w:rPr>
          <w:lang w:val="en-US"/>
        </w:rPr>
        <w:t>winners.</w:t>
      </w:r>
    </w:p>
    <w:p w14:paraId="3025B134" w14:textId="68A32814" w:rsidR="001535ED" w:rsidRDefault="0066287A" w:rsidP="00162609">
      <w:pPr>
        <w:ind w:left="720"/>
        <w:rPr>
          <w:lang w:val="en-US"/>
        </w:rPr>
      </w:pPr>
      <w:r>
        <w:rPr>
          <w:lang w:val="en-US"/>
        </w:rPr>
        <w:t xml:space="preserve">In this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</w:t>
      </w:r>
      <w:r w:rsidR="00D473A9">
        <w:rPr>
          <w:lang w:val="en-US"/>
        </w:rPr>
        <w:t>the data scientist will only want to keep the Date</w:t>
      </w:r>
      <w:r w:rsidR="0066256D">
        <w:rPr>
          <w:lang w:val="en-US"/>
        </w:rPr>
        <w:t xml:space="preserve">, the </w:t>
      </w:r>
      <w:r w:rsidR="002F75D7">
        <w:rPr>
          <w:lang w:val="en-US"/>
        </w:rPr>
        <w:t>Venue, the</w:t>
      </w:r>
      <w:r w:rsidR="0066256D">
        <w:rPr>
          <w:lang w:val="en-US"/>
        </w:rPr>
        <w:t xml:space="preserve"> Name of the driver and the Team. </w:t>
      </w:r>
      <w:r w:rsidR="00A107A6">
        <w:rPr>
          <w:lang w:val="en-US"/>
        </w:rPr>
        <w:t xml:space="preserve">This </w:t>
      </w:r>
      <w:proofErr w:type="spellStart"/>
      <w:r w:rsidR="00A107A6">
        <w:rPr>
          <w:lang w:val="en-US"/>
        </w:rPr>
        <w:t>Dataframe</w:t>
      </w:r>
      <w:proofErr w:type="spellEnd"/>
      <w:r w:rsidR="00A107A6">
        <w:rPr>
          <w:lang w:val="en-US"/>
        </w:rPr>
        <w:t xml:space="preserve"> will be used for graphs and correlations.</w:t>
      </w:r>
    </w:p>
    <w:p w14:paraId="767663E7" w14:textId="205813E7" w:rsidR="00162609" w:rsidRDefault="00875DF4" w:rsidP="00162609">
      <w:pPr>
        <w:ind w:left="720"/>
        <w:rPr>
          <w:lang w:val="en-US"/>
        </w:rPr>
      </w:pPr>
      <w:r>
        <w:rPr>
          <w:lang w:val="en-US"/>
        </w:rPr>
        <w:t xml:space="preserve">There will be another dataset with only the </w:t>
      </w:r>
      <w:r w:rsidR="002D4F55">
        <w:rPr>
          <w:lang w:val="en-US"/>
        </w:rPr>
        <w:t xml:space="preserve">Date and the Name of the driver, this second </w:t>
      </w:r>
      <w:proofErr w:type="spellStart"/>
      <w:r w:rsidR="002D4F55">
        <w:rPr>
          <w:lang w:val="en-US"/>
        </w:rPr>
        <w:t>Dataframe</w:t>
      </w:r>
      <w:proofErr w:type="spellEnd"/>
      <w:r w:rsidR="002D4F55">
        <w:rPr>
          <w:lang w:val="en-US"/>
        </w:rPr>
        <w:t xml:space="preserve"> will be used to study correlation</w:t>
      </w:r>
      <w:r w:rsidR="00A107A6">
        <w:rPr>
          <w:lang w:val="en-US"/>
        </w:rPr>
        <w:t>.</w:t>
      </w:r>
      <w:r w:rsidR="0066256D">
        <w:rPr>
          <w:lang w:val="en-US"/>
        </w:rPr>
        <w:t xml:space="preserve"> </w:t>
      </w:r>
    </w:p>
    <w:p w14:paraId="0F5D3262" w14:textId="72DFB665" w:rsidR="00D5417D" w:rsidRDefault="00D5417D" w:rsidP="00AA1C2B">
      <w:pPr>
        <w:ind w:left="720"/>
        <w:rPr>
          <w:lang w:val="en-US"/>
        </w:rPr>
      </w:pPr>
      <w:r>
        <w:rPr>
          <w:lang w:val="en-US"/>
        </w:rPr>
        <w:t>Part 1</w:t>
      </w:r>
      <w:r w:rsidR="00950885">
        <w:rPr>
          <w:lang w:val="en-US"/>
        </w:rPr>
        <w:t>: Race results</w:t>
      </w:r>
      <w:r w:rsidR="00C63571">
        <w:rPr>
          <w:lang w:val="en-US"/>
        </w:rPr>
        <w:t>.</w:t>
      </w:r>
    </w:p>
    <w:p w14:paraId="43276904" w14:textId="1A6E6C61" w:rsidR="00C63571" w:rsidRDefault="00C63571" w:rsidP="00C63571">
      <w:pPr>
        <w:ind w:left="720"/>
        <w:rPr>
          <w:lang w:val="en-US"/>
        </w:rPr>
      </w:pPr>
      <w:r>
        <w:rPr>
          <w:lang w:val="en-US"/>
        </w:rPr>
        <w:t xml:space="preserve">In this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, as in Part 0, the data scientist will only want to keep the Date, the </w:t>
      </w:r>
      <w:r w:rsidR="00847ED8">
        <w:rPr>
          <w:lang w:val="en-US"/>
        </w:rPr>
        <w:t>Venue, the</w:t>
      </w:r>
      <w:r>
        <w:rPr>
          <w:lang w:val="en-US"/>
        </w:rPr>
        <w:t xml:space="preserve"> Name of the driver and the Team. This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will be used for graphs and correlations.</w:t>
      </w:r>
    </w:p>
    <w:p w14:paraId="0B652ACB" w14:textId="77777777" w:rsidR="00C63571" w:rsidRDefault="00C63571" w:rsidP="00AA1C2B">
      <w:pPr>
        <w:ind w:left="720"/>
        <w:rPr>
          <w:lang w:val="en-US"/>
        </w:rPr>
      </w:pPr>
    </w:p>
    <w:p w14:paraId="238AC955" w14:textId="146A369E" w:rsidR="00D5417D" w:rsidRDefault="00D5417D" w:rsidP="00AA1C2B">
      <w:pPr>
        <w:ind w:left="720"/>
        <w:rPr>
          <w:lang w:val="en-US"/>
        </w:rPr>
      </w:pPr>
      <w:r>
        <w:rPr>
          <w:lang w:val="en-US"/>
        </w:rPr>
        <w:t>Part 2</w:t>
      </w:r>
      <w:r w:rsidR="00950885">
        <w:rPr>
          <w:lang w:val="en-US"/>
        </w:rPr>
        <w:t>:</w:t>
      </w:r>
      <w:r w:rsidR="004B24AA">
        <w:rPr>
          <w:lang w:val="en-US"/>
        </w:rPr>
        <w:t xml:space="preserve"> Fastest Laps</w:t>
      </w:r>
    </w:p>
    <w:p w14:paraId="49BE19D9" w14:textId="177A69C3" w:rsidR="00AE674C" w:rsidRDefault="00AE674C" w:rsidP="00AA1C2B">
      <w:pPr>
        <w:ind w:left="720"/>
        <w:rPr>
          <w:lang w:val="en-US"/>
        </w:rPr>
      </w:pPr>
      <w:r>
        <w:rPr>
          <w:lang w:val="en-US"/>
        </w:rPr>
        <w:t xml:space="preserve">In this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the relevant information </w:t>
      </w:r>
      <w:r w:rsidR="00847ED8">
        <w:rPr>
          <w:lang w:val="en-US"/>
        </w:rPr>
        <w:t>is in</w:t>
      </w:r>
      <w:r>
        <w:rPr>
          <w:lang w:val="en-US"/>
        </w:rPr>
        <w:t xml:space="preserve"> the columns named, Year, Venue, and name. </w:t>
      </w:r>
      <w:r w:rsidR="00977915">
        <w:rPr>
          <w:lang w:val="en-US"/>
        </w:rPr>
        <w:t>This will be then used for correlation and for graphs.</w:t>
      </w:r>
    </w:p>
    <w:p w14:paraId="2C141F32" w14:textId="77777777" w:rsidR="00977915" w:rsidRDefault="00977915" w:rsidP="00AA1C2B">
      <w:pPr>
        <w:ind w:left="720"/>
        <w:rPr>
          <w:lang w:val="en-US"/>
        </w:rPr>
      </w:pPr>
    </w:p>
    <w:p w14:paraId="036632A0" w14:textId="1120A2D9" w:rsidR="00D5417D" w:rsidRDefault="00D5417D" w:rsidP="00AA1C2B">
      <w:pPr>
        <w:ind w:left="720"/>
        <w:rPr>
          <w:lang w:val="en-US"/>
        </w:rPr>
      </w:pPr>
      <w:r>
        <w:rPr>
          <w:lang w:val="en-US"/>
        </w:rPr>
        <w:t>Part 3</w:t>
      </w:r>
      <w:r w:rsidR="004B24AA">
        <w:rPr>
          <w:lang w:val="en-US"/>
        </w:rPr>
        <w:t xml:space="preserve">: </w:t>
      </w:r>
      <w:proofErr w:type="spellStart"/>
      <w:r w:rsidR="004B24AA">
        <w:rPr>
          <w:lang w:val="en-US"/>
        </w:rPr>
        <w:t>Qualy</w:t>
      </w:r>
      <w:proofErr w:type="spellEnd"/>
      <w:r w:rsidR="004B24AA">
        <w:rPr>
          <w:lang w:val="en-US"/>
        </w:rPr>
        <w:t xml:space="preserve"> times</w:t>
      </w:r>
    </w:p>
    <w:p w14:paraId="2B5FB146" w14:textId="6D2F4697" w:rsidR="00977915" w:rsidRDefault="00CF0884" w:rsidP="00AA1C2B">
      <w:pPr>
        <w:ind w:left="720"/>
        <w:rPr>
          <w:lang w:val="en-US"/>
        </w:rPr>
      </w:pPr>
      <w:r>
        <w:rPr>
          <w:lang w:val="en-US"/>
        </w:rPr>
        <w:t xml:space="preserve">For this </w:t>
      </w:r>
      <w:r w:rsidR="00847ED8">
        <w:rPr>
          <w:lang w:val="en-US"/>
        </w:rPr>
        <w:t>case</w:t>
      </w:r>
      <w:r>
        <w:rPr>
          <w:lang w:val="en-US"/>
        </w:rPr>
        <w:t xml:space="preserve"> we have two </w:t>
      </w:r>
      <w:proofErr w:type="spellStart"/>
      <w:r>
        <w:rPr>
          <w:lang w:val="en-US"/>
        </w:rPr>
        <w:t>Dataframes</w:t>
      </w:r>
      <w:proofErr w:type="spellEnd"/>
      <w:r w:rsidR="00CA63A2">
        <w:rPr>
          <w:lang w:val="en-US"/>
        </w:rPr>
        <w:t xml:space="preserve">. The first one ranging </w:t>
      </w:r>
      <w:r w:rsidR="00847ED8">
        <w:rPr>
          <w:lang w:val="en-US"/>
        </w:rPr>
        <w:t>from</w:t>
      </w:r>
      <w:r w:rsidR="00CA63A2">
        <w:rPr>
          <w:lang w:val="en-US"/>
        </w:rPr>
        <w:t xml:space="preserve"> 1950- </w:t>
      </w:r>
      <w:r w:rsidR="00847ED8">
        <w:rPr>
          <w:lang w:val="en-US"/>
        </w:rPr>
        <w:t>1999,</w:t>
      </w:r>
      <w:r w:rsidR="00CA63A2">
        <w:rPr>
          <w:lang w:val="en-US"/>
        </w:rPr>
        <w:t xml:space="preserve"> and the second ranging from 2000-2020. The need of having two </w:t>
      </w:r>
      <w:proofErr w:type="spellStart"/>
      <w:r w:rsidR="00CA63A2">
        <w:rPr>
          <w:lang w:val="en-US"/>
        </w:rPr>
        <w:t>Dataframes</w:t>
      </w:r>
      <w:proofErr w:type="spellEnd"/>
      <w:r w:rsidR="00CA63A2">
        <w:rPr>
          <w:lang w:val="en-US"/>
        </w:rPr>
        <w:t xml:space="preserve"> is due to changes in regulations in the sport. </w:t>
      </w:r>
    </w:p>
    <w:p w14:paraId="49AE4BDE" w14:textId="5C308538" w:rsidR="00364CD5" w:rsidRDefault="00364CD5" w:rsidP="00AA1C2B">
      <w:pPr>
        <w:ind w:left="720"/>
        <w:rPr>
          <w:lang w:val="en-US"/>
        </w:rPr>
      </w:pPr>
      <w:r>
        <w:rPr>
          <w:lang w:val="en-US"/>
        </w:rPr>
        <w:t xml:space="preserve">The first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is left </w:t>
      </w:r>
      <w:r w:rsidR="00847ED8">
        <w:rPr>
          <w:lang w:val="en-US"/>
        </w:rPr>
        <w:t>untouched</w:t>
      </w:r>
      <w:r>
        <w:rPr>
          <w:lang w:val="en-US"/>
        </w:rPr>
        <w:t xml:space="preserve">. To the second </w:t>
      </w:r>
      <w:proofErr w:type="spellStart"/>
      <w:r>
        <w:rPr>
          <w:lang w:val="en-US"/>
        </w:rPr>
        <w:t>Datafr</w:t>
      </w:r>
      <w:r w:rsidR="0021446E">
        <w:rPr>
          <w:lang w:val="en-US"/>
        </w:rPr>
        <w:t>ame</w:t>
      </w:r>
      <w:proofErr w:type="spellEnd"/>
      <w:r w:rsidR="0021446E">
        <w:rPr>
          <w:lang w:val="en-US"/>
        </w:rPr>
        <w:t xml:space="preserve"> </w:t>
      </w:r>
      <w:r w:rsidR="00E76DAF">
        <w:rPr>
          <w:lang w:val="en-US"/>
        </w:rPr>
        <w:t xml:space="preserve">we need to drop the columns </w:t>
      </w:r>
      <w:r w:rsidR="00847ED8">
        <w:rPr>
          <w:lang w:val="en-US"/>
        </w:rPr>
        <w:t>named:</w:t>
      </w:r>
      <w:r w:rsidR="00E76DAF">
        <w:rPr>
          <w:lang w:val="en-US"/>
        </w:rPr>
        <w:t xml:space="preserve"> “Q1”, “Q</w:t>
      </w:r>
      <w:r w:rsidR="00847ED8">
        <w:rPr>
          <w:lang w:val="en-US"/>
        </w:rPr>
        <w:t>2” and</w:t>
      </w:r>
      <w:r w:rsidR="00E76DAF">
        <w:rPr>
          <w:lang w:val="en-US"/>
        </w:rPr>
        <w:t xml:space="preserve"> “Laps”</w:t>
      </w:r>
      <w:r w:rsidR="00B5277B">
        <w:rPr>
          <w:lang w:val="en-US"/>
        </w:rPr>
        <w:t xml:space="preserve">, and rename </w:t>
      </w:r>
      <w:r w:rsidR="00AC7040">
        <w:rPr>
          <w:lang w:val="en-US"/>
        </w:rPr>
        <w:t xml:space="preserve">“Lap Time” : </w:t>
      </w:r>
      <w:r w:rsidR="00B5277B">
        <w:rPr>
          <w:lang w:val="en-US"/>
        </w:rPr>
        <w:t>“Q3”</w:t>
      </w:r>
      <w:r w:rsidR="00AC7040">
        <w:rPr>
          <w:lang w:val="en-US"/>
        </w:rPr>
        <w:t xml:space="preserve">. After doing such we </w:t>
      </w:r>
      <w:r w:rsidR="00847ED8">
        <w:rPr>
          <w:lang w:val="en-US"/>
        </w:rPr>
        <w:t>can</w:t>
      </w:r>
      <w:r w:rsidR="00AC7040">
        <w:rPr>
          <w:lang w:val="en-US"/>
        </w:rPr>
        <w:t xml:space="preserve"> merge </w:t>
      </w:r>
      <w:r w:rsidR="00F52E40">
        <w:rPr>
          <w:lang w:val="en-US"/>
        </w:rPr>
        <w:t xml:space="preserve">both </w:t>
      </w:r>
      <w:proofErr w:type="spellStart"/>
      <w:r w:rsidR="00F52E40">
        <w:rPr>
          <w:lang w:val="en-US"/>
        </w:rPr>
        <w:t>Data</w:t>
      </w:r>
      <w:r w:rsidR="00BA7D7E">
        <w:rPr>
          <w:lang w:val="en-US"/>
        </w:rPr>
        <w:t>f</w:t>
      </w:r>
      <w:r w:rsidR="00F52E40">
        <w:rPr>
          <w:lang w:val="en-US"/>
        </w:rPr>
        <w:t>rames</w:t>
      </w:r>
      <w:proofErr w:type="spellEnd"/>
      <w:r w:rsidR="00F52E40">
        <w:rPr>
          <w:lang w:val="en-US"/>
        </w:rPr>
        <w:t>.</w:t>
      </w:r>
    </w:p>
    <w:p w14:paraId="18FB338F" w14:textId="3A6F6551" w:rsidR="00545A40" w:rsidRDefault="00F52E40" w:rsidP="00545A40">
      <w:pPr>
        <w:shd w:val="clear" w:color="auto" w:fill="FFFFFF"/>
        <w:spacing w:line="285" w:lineRule="atLeast"/>
        <w:ind w:left="720"/>
        <w:rPr>
          <w:lang w:val="en-US"/>
        </w:rPr>
      </w:pPr>
      <w:r>
        <w:rPr>
          <w:lang w:val="en-US"/>
        </w:rPr>
        <w:t xml:space="preserve">Ones the </w:t>
      </w:r>
      <w:proofErr w:type="spellStart"/>
      <w:r>
        <w:rPr>
          <w:lang w:val="en-US"/>
        </w:rPr>
        <w:t>Dataframes</w:t>
      </w:r>
      <w:proofErr w:type="spellEnd"/>
      <w:r>
        <w:rPr>
          <w:lang w:val="en-US"/>
        </w:rPr>
        <w:t xml:space="preserve"> have been merged, </w:t>
      </w:r>
      <w:r w:rsidR="00847ED8">
        <w:rPr>
          <w:lang w:val="en-US"/>
        </w:rPr>
        <w:t>we</w:t>
      </w:r>
      <w:r w:rsidR="00F6795C">
        <w:rPr>
          <w:lang w:val="en-US"/>
        </w:rPr>
        <w:t xml:space="preserve"> stablish a mask </w:t>
      </w:r>
      <w:r w:rsidR="00847ED8">
        <w:rPr>
          <w:lang w:val="en-US"/>
        </w:rPr>
        <w:t>to</w:t>
      </w:r>
      <w:r w:rsidR="00F6795C">
        <w:rPr>
          <w:lang w:val="en-US"/>
        </w:rPr>
        <w:t xml:space="preserve"> see who </w:t>
      </w:r>
      <w:r w:rsidR="00847ED8">
        <w:rPr>
          <w:lang w:val="en-US"/>
        </w:rPr>
        <w:t xml:space="preserve">the first qualifiers were. </w:t>
      </w:r>
      <w:r w:rsidR="00193D18">
        <w:rPr>
          <w:lang w:val="en-US"/>
        </w:rPr>
        <w:t xml:space="preserve">Then we </w:t>
      </w:r>
      <w:r w:rsidR="00545A40">
        <w:rPr>
          <w:lang w:val="en-US"/>
        </w:rPr>
        <w:t xml:space="preserve">keep the columns of </w:t>
      </w:r>
      <w:r w:rsidR="00545A40" w:rsidRPr="00545A40">
        <w:rPr>
          <w:lang w:val="en-US"/>
        </w:rPr>
        <w:t>'Year',</w:t>
      </w:r>
      <w:r w:rsidR="00126306">
        <w:rPr>
          <w:lang w:val="en-US"/>
        </w:rPr>
        <w:t xml:space="preserve"> </w:t>
      </w:r>
      <w:r w:rsidR="00545A40" w:rsidRPr="00545A40">
        <w:rPr>
          <w:lang w:val="en-US"/>
        </w:rPr>
        <w:t>"Venue",</w:t>
      </w:r>
      <w:r w:rsidR="00126306">
        <w:rPr>
          <w:lang w:val="en-US"/>
        </w:rPr>
        <w:t xml:space="preserve"> </w:t>
      </w:r>
      <w:r w:rsidR="00545A40" w:rsidRPr="00545A40">
        <w:rPr>
          <w:lang w:val="en-US"/>
        </w:rPr>
        <w:t>'Name', </w:t>
      </w:r>
      <w:r w:rsidR="00DC5AD8">
        <w:rPr>
          <w:lang w:val="en-US"/>
        </w:rPr>
        <w:t>‘</w:t>
      </w:r>
      <w:r w:rsidR="00545A40" w:rsidRPr="00545A40">
        <w:rPr>
          <w:lang w:val="en-US"/>
        </w:rPr>
        <w:t>Team</w:t>
      </w:r>
      <w:r w:rsidR="00545A40">
        <w:rPr>
          <w:lang w:val="en-US"/>
        </w:rPr>
        <w:t>’</w:t>
      </w:r>
      <w:r w:rsidR="00DC5AD8">
        <w:rPr>
          <w:lang w:val="en-US"/>
        </w:rPr>
        <w:t>.</w:t>
      </w:r>
    </w:p>
    <w:p w14:paraId="620FEC3E" w14:textId="2D43B626" w:rsidR="00126306" w:rsidRDefault="00126306" w:rsidP="00D44C74">
      <w:pPr>
        <w:shd w:val="clear" w:color="auto" w:fill="FFFFFF"/>
        <w:spacing w:line="285" w:lineRule="atLeast"/>
        <w:ind w:left="720"/>
        <w:rPr>
          <w:lang w:val="en-US"/>
        </w:rP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Datafram</w:t>
      </w:r>
      <w:r w:rsidR="00D44C74">
        <w:rPr>
          <w:lang w:val="en-US"/>
        </w:rPr>
        <w:t>e</w:t>
      </w:r>
      <w:proofErr w:type="spellEnd"/>
      <w:r w:rsidR="00D44C74">
        <w:rPr>
          <w:lang w:val="en-US"/>
        </w:rPr>
        <w:t xml:space="preserve"> will be used for both correlation and plotting purposes.</w:t>
      </w:r>
    </w:p>
    <w:p w14:paraId="3D0D1870" w14:textId="77777777" w:rsidR="00126306" w:rsidRDefault="00126306" w:rsidP="00AA1C2B">
      <w:pPr>
        <w:ind w:left="720"/>
        <w:rPr>
          <w:lang w:val="en-US"/>
        </w:rPr>
      </w:pPr>
    </w:p>
    <w:p w14:paraId="0EF327AC" w14:textId="19AFA36D" w:rsidR="00D5417D" w:rsidRDefault="00D5417D" w:rsidP="00AA1C2B">
      <w:pPr>
        <w:ind w:left="720"/>
        <w:rPr>
          <w:lang w:val="en-US"/>
        </w:rPr>
      </w:pPr>
      <w:r>
        <w:rPr>
          <w:lang w:val="en-US"/>
        </w:rPr>
        <w:t>Part 4</w:t>
      </w:r>
      <w:r w:rsidR="004B24AA">
        <w:rPr>
          <w:lang w:val="en-US"/>
        </w:rPr>
        <w:t>:</w:t>
      </w:r>
      <w:r w:rsidR="00162609">
        <w:rPr>
          <w:lang w:val="en-US"/>
        </w:rPr>
        <w:t xml:space="preserve"> </w:t>
      </w:r>
      <w:r w:rsidR="005F1378">
        <w:rPr>
          <w:lang w:val="en-US"/>
        </w:rPr>
        <w:t>Worl</w:t>
      </w:r>
      <w:r w:rsidR="00162609">
        <w:rPr>
          <w:lang w:val="en-US"/>
        </w:rPr>
        <w:t>d Champions</w:t>
      </w:r>
      <w:r w:rsidR="00E77C19">
        <w:rPr>
          <w:lang w:val="en-US"/>
        </w:rPr>
        <w:t>.</w:t>
      </w:r>
    </w:p>
    <w:p w14:paraId="021D5B5A" w14:textId="66690201" w:rsidR="00D44C74" w:rsidRDefault="00D44C74" w:rsidP="00AA1C2B">
      <w:pPr>
        <w:ind w:left="720"/>
        <w:rPr>
          <w:lang w:val="en-US"/>
        </w:rPr>
      </w:pPr>
      <w:r>
        <w:rPr>
          <w:lang w:val="en-US"/>
        </w:rPr>
        <w:t xml:space="preserve">This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will be divided in</w:t>
      </w:r>
      <w:r w:rsidR="00E178C2">
        <w:rPr>
          <w:lang w:val="en-US"/>
        </w:rPr>
        <w:t xml:space="preserve"> several </w:t>
      </w:r>
      <w:proofErr w:type="spellStart"/>
      <w:r w:rsidR="00425B3F">
        <w:rPr>
          <w:lang w:val="en-US"/>
        </w:rPr>
        <w:t>Dataframes</w:t>
      </w:r>
      <w:proofErr w:type="spellEnd"/>
      <w:r>
        <w:rPr>
          <w:lang w:val="en-US"/>
        </w:rPr>
        <w:t xml:space="preserve">. </w:t>
      </w:r>
    </w:p>
    <w:p w14:paraId="27176D9D" w14:textId="0B012B9B" w:rsidR="00D44C74" w:rsidRDefault="00D44C74" w:rsidP="00AA1C2B">
      <w:pPr>
        <w:ind w:left="720"/>
        <w:rPr>
          <w:lang w:val="en-US"/>
        </w:rPr>
      </w:pPr>
      <w:r>
        <w:rPr>
          <w:lang w:val="en-US"/>
        </w:rPr>
        <w:t xml:space="preserve">The first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will </w:t>
      </w:r>
      <w:r w:rsidR="00A20B5F">
        <w:rPr>
          <w:lang w:val="en-US"/>
        </w:rPr>
        <w:t xml:space="preserve">be </w:t>
      </w:r>
      <w:proofErr w:type="spellStart"/>
      <w:r w:rsidR="00A20B5F">
        <w:rPr>
          <w:lang w:val="en-US"/>
        </w:rPr>
        <w:t>world_champions</w:t>
      </w:r>
      <w:proofErr w:type="spellEnd"/>
      <w:r w:rsidR="00A20B5F">
        <w:rPr>
          <w:lang w:val="en-US"/>
        </w:rPr>
        <w:t xml:space="preserve">, it would be the first position of every year, </w:t>
      </w:r>
      <w:r w:rsidR="00E80B5A">
        <w:rPr>
          <w:lang w:val="en-US"/>
        </w:rPr>
        <w:t xml:space="preserve">and drooping everything except the </w:t>
      </w:r>
      <w:r w:rsidR="00612E47">
        <w:rPr>
          <w:lang w:val="en-US"/>
        </w:rPr>
        <w:t>Name and the number of titles. This will be used for plotting and correlation</w:t>
      </w:r>
      <w:r w:rsidR="008A574C">
        <w:rPr>
          <w:lang w:val="en-US"/>
        </w:rPr>
        <w:t>.</w:t>
      </w:r>
    </w:p>
    <w:p w14:paraId="46F29972" w14:textId="16DB9D99" w:rsidR="008A574C" w:rsidRDefault="008A574C" w:rsidP="00AA1C2B">
      <w:pPr>
        <w:ind w:left="720"/>
        <w:rPr>
          <w:lang w:val="en-US"/>
        </w:rPr>
      </w:pPr>
      <w:r>
        <w:rPr>
          <w:lang w:val="en-US"/>
        </w:rPr>
        <w:t xml:space="preserve">The second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will be equal to the </w:t>
      </w:r>
      <w:proofErr w:type="spellStart"/>
      <w:r>
        <w:rPr>
          <w:lang w:val="en-US"/>
        </w:rPr>
        <w:t>world_champion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and adding the nationa</w:t>
      </w:r>
      <w:r w:rsidR="00E65CCF">
        <w:rPr>
          <w:lang w:val="en-US"/>
        </w:rPr>
        <w:t xml:space="preserve">lity of the world champion. This </w:t>
      </w:r>
      <w:proofErr w:type="spellStart"/>
      <w:r w:rsidR="00E65CCF">
        <w:rPr>
          <w:lang w:val="en-US"/>
        </w:rPr>
        <w:t>Dataframe</w:t>
      </w:r>
      <w:proofErr w:type="spellEnd"/>
      <w:r w:rsidR="00E65CCF">
        <w:rPr>
          <w:lang w:val="en-US"/>
        </w:rPr>
        <w:t xml:space="preserve"> will be u</w:t>
      </w:r>
      <w:r w:rsidR="003824FC">
        <w:rPr>
          <w:lang w:val="en-US"/>
        </w:rPr>
        <w:t xml:space="preserve">sed for plotting </w:t>
      </w:r>
      <w:r w:rsidR="00CD5935">
        <w:rPr>
          <w:lang w:val="en-US"/>
        </w:rPr>
        <w:t>purposes.</w:t>
      </w:r>
      <w:r w:rsidR="003824FC">
        <w:rPr>
          <w:lang w:val="en-US"/>
        </w:rPr>
        <w:t xml:space="preserve"> </w:t>
      </w:r>
    </w:p>
    <w:p w14:paraId="5E4F209D" w14:textId="4A8A1F4E" w:rsidR="00D5417D" w:rsidRDefault="003824FC" w:rsidP="0079783E">
      <w:pPr>
        <w:ind w:left="720"/>
        <w:rPr>
          <w:lang w:val="en-US"/>
        </w:rPr>
      </w:pPr>
      <w:r>
        <w:rPr>
          <w:lang w:val="en-US"/>
        </w:rPr>
        <w:t>The rem</w:t>
      </w:r>
      <w:r w:rsidR="000407E3">
        <w:rPr>
          <w:lang w:val="en-US"/>
        </w:rPr>
        <w:t xml:space="preserve">aining </w:t>
      </w:r>
      <w:proofErr w:type="spellStart"/>
      <w:r w:rsidR="000407E3">
        <w:rPr>
          <w:lang w:val="en-US"/>
        </w:rPr>
        <w:t>Dataframes</w:t>
      </w:r>
      <w:proofErr w:type="spellEnd"/>
      <w:r w:rsidR="000407E3">
        <w:rPr>
          <w:lang w:val="en-US"/>
        </w:rPr>
        <w:t xml:space="preserve"> are simpl</w:t>
      </w:r>
      <w:r w:rsidR="00E53E77">
        <w:rPr>
          <w:lang w:val="en-US"/>
        </w:rPr>
        <w:t xml:space="preserve">y the result of dividing the original </w:t>
      </w:r>
      <w:proofErr w:type="spellStart"/>
      <w:r w:rsidR="00E53E77">
        <w:rPr>
          <w:lang w:val="en-US"/>
        </w:rPr>
        <w:t>Dataframe</w:t>
      </w:r>
      <w:proofErr w:type="spellEnd"/>
      <w:r w:rsidR="00E53E77">
        <w:rPr>
          <w:lang w:val="en-US"/>
        </w:rPr>
        <w:t xml:space="preserve"> into the different years from 1950-2020. These </w:t>
      </w:r>
      <w:proofErr w:type="spellStart"/>
      <w:r w:rsidR="00E53E77">
        <w:rPr>
          <w:lang w:val="en-US"/>
        </w:rPr>
        <w:t>DataFrames</w:t>
      </w:r>
      <w:proofErr w:type="spellEnd"/>
      <w:r w:rsidR="00E53E77">
        <w:rPr>
          <w:lang w:val="en-US"/>
        </w:rPr>
        <w:t xml:space="preserve"> will be used for correlation. </w:t>
      </w:r>
    </w:p>
    <w:p w14:paraId="598C650B" w14:textId="397B55C0" w:rsidR="00CD5935" w:rsidRDefault="00CD5935" w:rsidP="00D5417D">
      <w:pPr>
        <w:ind w:left="720"/>
        <w:rPr>
          <w:lang w:val="en-US"/>
        </w:rPr>
      </w:pPr>
      <w:r>
        <w:rPr>
          <w:lang w:val="en-US"/>
        </w:rPr>
        <w:t>The “.</w:t>
      </w:r>
      <w:proofErr w:type="spellStart"/>
      <w:r>
        <w:rPr>
          <w:lang w:val="en-US"/>
        </w:rPr>
        <w:t>py</w:t>
      </w:r>
      <w:proofErr w:type="spellEnd"/>
      <w:r>
        <w:rPr>
          <w:lang w:val="en-US"/>
        </w:rPr>
        <w:t xml:space="preserve">” files </w:t>
      </w:r>
      <w:r w:rsidR="00E40F2E">
        <w:rPr>
          <w:lang w:val="en-US"/>
        </w:rPr>
        <w:t>have both the world</w:t>
      </w:r>
      <w:r w:rsidR="00273119">
        <w:rPr>
          <w:lang w:val="en-US"/>
        </w:rPr>
        <w:t xml:space="preserve"> </w:t>
      </w:r>
      <w:r w:rsidR="00E40F2E">
        <w:rPr>
          <w:lang w:val="en-US"/>
        </w:rPr>
        <w:t xml:space="preserve">champions and the </w:t>
      </w:r>
      <w:r w:rsidR="004B37CB">
        <w:rPr>
          <w:lang w:val="en-US"/>
        </w:rPr>
        <w:t xml:space="preserve">Race </w:t>
      </w:r>
      <w:r w:rsidR="0079783E">
        <w:rPr>
          <w:lang w:val="en-US"/>
        </w:rPr>
        <w:t>winners;</w:t>
      </w:r>
      <w:r w:rsidR="004B37CB">
        <w:rPr>
          <w:lang w:val="en-US"/>
        </w:rPr>
        <w:t xml:space="preserve"> th</w:t>
      </w:r>
      <w:r w:rsidR="00EC671A">
        <w:rPr>
          <w:lang w:val="en-US"/>
        </w:rPr>
        <w:t xml:space="preserve">ese </w:t>
      </w:r>
      <w:r w:rsidR="00223C47">
        <w:rPr>
          <w:lang w:val="en-US"/>
        </w:rPr>
        <w:t xml:space="preserve">have been created to be able to import these two </w:t>
      </w:r>
      <w:proofErr w:type="spellStart"/>
      <w:r w:rsidR="00223C47">
        <w:rPr>
          <w:lang w:val="en-US"/>
        </w:rPr>
        <w:t>Dataframes</w:t>
      </w:r>
      <w:proofErr w:type="spellEnd"/>
      <w:r w:rsidR="00223C47">
        <w:rPr>
          <w:lang w:val="en-US"/>
        </w:rPr>
        <w:t xml:space="preserve"> to other files </w:t>
      </w:r>
      <w:r w:rsidR="00F02F18">
        <w:rPr>
          <w:lang w:val="en-US"/>
        </w:rPr>
        <w:t>to</w:t>
      </w:r>
      <w:r w:rsidR="00223C47">
        <w:rPr>
          <w:lang w:val="en-US"/>
        </w:rPr>
        <w:t xml:space="preserve"> work with </w:t>
      </w:r>
      <w:r w:rsidR="00317CDA">
        <w:rPr>
          <w:lang w:val="en-US"/>
        </w:rPr>
        <w:t xml:space="preserve">it </w:t>
      </w:r>
      <w:r w:rsidR="00273119">
        <w:rPr>
          <w:lang w:val="en-US"/>
        </w:rPr>
        <w:t>to</w:t>
      </w:r>
      <w:r w:rsidR="00317CDA">
        <w:rPr>
          <w:lang w:val="en-US"/>
        </w:rPr>
        <w:t xml:space="preserve"> stablish correlations and many other</w:t>
      </w:r>
      <w:r w:rsidR="002F75D7">
        <w:rPr>
          <w:lang w:val="en-US"/>
        </w:rPr>
        <w:t xml:space="preserve"> functions. </w:t>
      </w:r>
    </w:p>
    <w:p w14:paraId="2802D934" w14:textId="0B497A6A" w:rsidR="00FB7B27" w:rsidRPr="00AA1C2B" w:rsidRDefault="00FB7B27" w:rsidP="00D5417D">
      <w:pPr>
        <w:ind w:left="720"/>
        <w:rPr>
          <w:lang w:val="en-US"/>
        </w:rPr>
      </w:pPr>
      <w:r>
        <w:rPr>
          <w:lang w:val="en-US"/>
        </w:rPr>
        <w:t xml:space="preserve">This was done in the notebooks </w:t>
      </w:r>
      <w:r w:rsidR="00156CA8">
        <w:rPr>
          <w:lang w:val="en-US"/>
        </w:rPr>
        <w:t xml:space="preserve">once this process was concluded the relevant code was exported to the </w:t>
      </w:r>
      <w:r w:rsidR="007B469A">
        <w:rPr>
          <w:lang w:val="en-US"/>
        </w:rPr>
        <w:t xml:space="preserve">main source code and functions were created </w:t>
      </w:r>
      <w:r w:rsidR="00273119">
        <w:rPr>
          <w:lang w:val="en-US"/>
        </w:rPr>
        <w:t>to</w:t>
      </w:r>
      <w:r w:rsidR="007B469A">
        <w:rPr>
          <w:lang w:val="en-US"/>
        </w:rPr>
        <w:t xml:space="preserve"> alleviate the code in the notebook. </w:t>
      </w:r>
    </w:p>
    <w:p w14:paraId="283DF5D5" w14:textId="46D778A7" w:rsidR="00A17452" w:rsidRPr="00ED5230" w:rsidRDefault="00A17452">
      <w:pPr>
        <w:ind w:left="720"/>
        <w:rPr>
          <w:lang w:val="en-US"/>
        </w:rPr>
      </w:pPr>
      <w:r w:rsidRPr="00ED5230">
        <w:rPr>
          <w:lang w:val="en-US"/>
        </w:rPr>
        <w:t xml:space="preserve">For this </w:t>
      </w:r>
      <w:r w:rsidR="00185DCD" w:rsidRPr="00ED5230">
        <w:rPr>
          <w:lang w:val="en-US"/>
        </w:rPr>
        <w:t>project,</w:t>
      </w:r>
      <w:r w:rsidRPr="00ED5230">
        <w:rPr>
          <w:lang w:val="en-US"/>
        </w:rPr>
        <w:t xml:space="preserve"> </w:t>
      </w:r>
      <w:r w:rsidR="00A81E1C" w:rsidRPr="00ED5230">
        <w:rPr>
          <w:lang w:val="en-US"/>
        </w:rPr>
        <w:t xml:space="preserve">the Data Scientist </w:t>
      </w:r>
      <w:r w:rsidR="0079783E" w:rsidRPr="00ED5230">
        <w:rPr>
          <w:lang w:val="en-US"/>
        </w:rPr>
        <w:t>must</w:t>
      </w:r>
      <w:r w:rsidR="00A81E1C" w:rsidRPr="00ED5230">
        <w:rPr>
          <w:lang w:val="en-US"/>
        </w:rPr>
        <w:t xml:space="preserve"> clean the data, for this he or she must </w:t>
      </w:r>
      <w:r w:rsidR="009978F7" w:rsidRPr="00ED5230">
        <w:rPr>
          <w:lang w:val="en-US"/>
        </w:rPr>
        <w:t xml:space="preserve">get </w:t>
      </w:r>
      <w:r w:rsidR="0079783E" w:rsidRPr="00ED5230">
        <w:rPr>
          <w:lang w:val="en-US"/>
        </w:rPr>
        <w:t>rid</w:t>
      </w:r>
      <w:r w:rsidR="009978F7" w:rsidRPr="00ED5230">
        <w:rPr>
          <w:lang w:val="en-US"/>
        </w:rPr>
        <w:t xml:space="preserve"> of columns that are not as relevant as </w:t>
      </w:r>
      <w:r w:rsidR="00273119" w:rsidRPr="00ED5230">
        <w:rPr>
          <w:lang w:val="en-US"/>
        </w:rPr>
        <w:t>others.</w:t>
      </w:r>
      <w:r w:rsidR="009978F7" w:rsidRPr="00ED5230">
        <w:rPr>
          <w:lang w:val="en-US"/>
        </w:rPr>
        <w:t xml:space="preserve">  </w:t>
      </w:r>
    </w:p>
    <w:p w14:paraId="39A33F00" w14:textId="77777777" w:rsidR="008D0781" w:rsidRDefault="00F02F18">
      <w:pPr>
        <w:pStyle w:val="Heading2"/>
        <w:numPr>
          <w:ilvl w:val="0"/>
          <w:numId w:val="1"/>
        </w:numPr>
        <w:rPr>
          <w:color w:val="FF0000"/>
        </w:rPr>
      </w:pPr>
      <w:bookmarkStart w:id="14" w:name="_oahqmt1pzwhv" w:colFirst="0" w:colLast="0"/>
      <w:bookmarkEnd w:id="14"/>
      <w:proofErr w:type="spellStart"/>
      <w:r>
        <w:t>Others</w:t>
      </w:r>
      <w:proofErr w:type="spellEnd"/>
      <w:r>
        <w:t>...</w:t>
      </w:r>
    </w:p>
    <w:p w14:paraId="1BE1671A" w14:textId="1802A81E" w:rsidR="00550AC0" w:rsidRDefault="00E91530">
      <w:pPr>
        <w:ind w:left="720"/>
        <w:rPr>
          <w:lang w:val="en-US"/>
        </w:rPr>
      </w:pPr>
      <w:r w:rsidRPr="00314699">
        <w:rPr>
          <w:lang w:val="en-US"/>
        </w:rPr>
        <w:t xml:space="preserve">In part 0 and part </w:t>
      </w:r>
      <w:r w:rsidR="00314699" w:rsidRPr="00314699">
        <w:rPr>
          <w:lang w:val="en-US"/>
        </w:rPr>
        <w:t xml:space="preserve">4 </w:t>
      </w:r>
      <w:r w:rsidR="00314699">
        <w:rPr>
          <w:lang w:val="en-US"/>
        </w:rPr>
        <w:t xml:space="preserve">perform a pivot table to be able to visualize </w:t>
      </w:r>
      <w:r w:rsidR="009A35F8">
        <w:rPr>
          <w:lang w:val="en-US"/>
        </w:rPr>
        <w:t>de data, this way you open the do</w:t>
      </w:r>
      <w:r w:rsidR="00F84BEC">
        <w:rPr>
          <w:lang w:val="en-US"/>
        </w:rPr>
        <w:t>o</w:t>
      </w:r>
      <w:r w:rsidR="009A35F8">
        <w:rPr>
          <w:lang w:val="en-US"/>
        </w:rPr>
        <w:t xml:space="preserve">r to visualize </w:t>
      </w:r>
      <w:r w:rsidR="00F84BEC">
        <w:rPr>
          <w:lang w:val="en-US"/>
        </w:rPr>
        <w:t>how many champions there have been in the past</w:t>
      </w:r>
      <w:r w:rsidR="00162A2A">
        <w:rPr>
          <w:lang w:val="en-US"/>
        </w:rPr>
        <w:t xml:space="preserve">, how many races they won, what is the </w:t>
      </w:r>
      <w:r w:rsidR="00273119">
        <w:rPr>
          <w:lang w:val="en-US"/>
        </w:rPr>
        <w:t>min.</w:t>
      </w:r>
      <w:r w:rsidR="00162A2A">
        <w:rPr>
          <w:lang w:val="en-US"/>
        </w:rPr>
        <w:t xml:space="preserve"> </w:t>
      </w:r>
    </w:p>
    <w:p w14:paraId="74A0E220" w14:textId="77777777" w:rsidR="001F4453" w:rsidRDefault="001F4453">
      <w:pPr>
        <w:ind w:left="720"/>
        <w:rPr>
          <w:lang w:val="en-US"/>
        </w:rPr>
      </w:pPr>
    </w:p>
    <w:p w14:paraId="24582C1C" w14:textId="4E502B7B" w:rsidR="001B5543" w:rsidRDefault="00927B0A">
      <w:pPr>
        <w:ind w:left="720"/>
        <w:rPr>
          <w:lang w:val="en-US"/>
        </w:rPr>
      </w:pPr>
      <w:r>
        <w:rPr>
          <w:lang w:val="en-US"/>
        </w:rPr>
        <w:t>I</w:t>
      </w:r>
      <w:r w:rsidR="001F4453">
        <w:rPr>
          <w:lang w:val="en-US"/>
        </w:rPr>
        <w:t>t</w:t>
      </w:r>
      <w:r>
        <w:rPr>
          <w:lang w:val="en-US"/>
        </w:rPr>
        <w:t xml:space="preserve"> was not possible to demonstrate the hypothesis, </w:t>
      </w:r>
      <w:r w:rsidR="00ED5230">
        <w:rPr>
          <w:lang w:val="en-US"/>
        </w:rPr>
        <w:t xml:space="preserve">did not see any clear patterns. </w:t>
      </w:r>
    </w:p>
    <w:p w14:paraId="65861891" w14:textId="33CBDF4E" w:rsidR="00ED5230" w:rsidRDefault="00ED5230">
      <w:pPr>
        <w:ind w:left="720"/>
        <w:rPr>
          <w:lang w:val="en-US"/>
        </w:rPr>
      </w:pPr>
      <w:r>
        <w:rPr>
          <w:lang w:val="en-US"/>
        </w:rPr>
        <w:t>I can conclude t</w:t>
      </w:r>
      <w:r w:rsidR="00BF1ECD">
        <w:rPr>
          <w:lang w:val="en-US"/>
        </w:rPr>
        <w:t xml:space="preserve">hat with more time and </w:t>
      </w:r>
      <w:r w:rsidR="00BA7D7E">
        <w:rPr>
          <w:lang w:val="en-US"/>
        </w:rPr>
        <w:t>expertise</w:t>
      </w:r>
      <w:r w:rsidR="00BF1ECD">
        <w:rPr>
          <w:lang w:val="en-US"/>
        </w:rPr>
        <w:t xml:space="preserve"> could have gotten some more interesting patterns. </w:t>
      </w:r>
    </w:p>
    <w:p w14:paraId="20B442B6" w14:textId="18B4684E" w:rsidR="00BF1ECD" w:rsidRDefault="00BF1ECD">
      <w:pPr>
        <w:ind w:left="720"/>
        <w:rPr>
          <w:lang w:val="en-US"/>
        </w:rPr>
      </w:pPr>
      <w:r>
        <w:rPr>
          <w:lang w:val="en-US"/>
        </w:rPr>
        <w:t xml:space="preserve">I would study </w:t>
      </w:r>
      <w:r w:rsidR="00BB5166">
        <w:rPr>
          <w:lang w:val="en-US"/>
        </w:rPr>
        <w:t xml:space="preserve">how the champions changed from beginning to end of their career. </w:t>
      </w:r>
    </w:p>
    <w:p w14:paraId="5C123FBE" w14:textId="06D53E7D" w:rsidR="00BB5166" w:rsidRDefault="00BB5166">
      <w:pPr>
        <w:ind w:left="720"/>
        <w:rPr>
          <w:lang w:val="en-US"/>
        </w:rPr>
      </w:pPr>
      <w:r>
        <w:rPr>
          <w:lang w:val="en-US"/>
        </w:rPr>
        <w:t xml:space="preserve">I learned a lot </w:t>
      </w:r>
      <w:r w:rsidR="0079783E">
        <w:rPr>
          <w:lang w:val="en-US"/>
        </w:rPr>
        <w:t>about</w:t>
      </w:r>
      <w:r>
        <w:rPr>
          <w:lang w:val="en-US"/>
        </w:rPr>
        <w:t xml:space="preserve"> how to get the data to do what I wanted, </w:t>
      </w:r>
      <w:r w:rsidR="001F4453">
        <w:rPr>
          <w:lang w:val="en-US"/>
        </w:rPr>
        <w:t xml:space="preserve">new ways to present the data, and </w:t>
      </w:r>
      <w:proofErr w:type="spellStart"/>
      <w:r w:rsidR="001F4453">
        <w:rPr>
          <w:lang w:val="en-US"/>
        </w:rPr>
        <w:t>geoplotting</w:t>
      </w:r>
      <w:proofErr w:type="spellEnd"/>
      <w:r w:rsidR="001F4453">
        <w:rPr>
          <w:lang w:val="en-US"/>
        </w:rPr>
        <w:t>.</w:t>
      </w:r>
    </w:p>
    <w:p w14:paraId="61921F8A" w14:textId="626C527D" w:rsidR="007336B5" w:rsidRDefault="002A05EF" w:rsidP="00EA5723">
      <w:pPr>
        <w:ind w:left="720"/>
        <w:rPr>
          <w:lang w:val="en-US"/>
        </w:rPr>
      </w:pPr>
      <w:r>
        <w:rPr>
          <w:lang w:val="en-US"/>
        </w:rPr>
        <w:t xml:space="preserve">The outliers can be seen in the Race wins, Fast </w:t>
      </w:r>
      <w:r w:rsidR="007336B5">
        <w:rPr>
          <w:lang w:val="en-US"/>
        </w:rPr>
        <w:t>laps,</w:t>
      </w:r>
      <w:r>
        <w:rPr>
          <w:lang w:val="en-US"/>
        </w:rPr>
        <w:t xml:space="preserve"> and Pole positions</w:t>
      </w:r>
      <w:r w:rsidR="00D94CBD">
        <w:rPr>
          <w:lang w:val="en-US"/>
        </w:rPr>
        <w:t xml:space="preserve">. Both in the graphs </w:t>
      </w:r>
      <w:r w:rsidR="00AC0CA4">
        <w:rPr>
          <w:lang w:val="en-US"/>
        </w:rPr>
        <w:t>and in the presentation.</w:t>
      </w:r>
    </w:p>
    <w:p w14:paraId="128DF003" w14:textId="1E7DA9B3" w:rsidR="007336B5" w:rsidRPr="00314699" w:rsidRDefault="007336B5">
      <w:pPr>
        <w:ind w:left="720"/>
        <w:rPr>
          <w:lang w:val="en-US"/>
        </w:rPr>
      </w:pPr>
      <w:r>
        <w:rPr>
          <w:lang w:val="en-US"/>
        </w:rPr>
        <w:t xml:space="preserve">There are repeated elements in </w:t>
      </w:r>
      <w:r w:rsidR="00D40FD0">
        <w:rPr>
          <w:lang w:val="en-US"/>
        </w:rPr>
        <w:t>all the</w:t>
      </w:r>
      <w:r>
        <w:rPr>
          <w:lang w:val="en-US"/>
        </w:rPr>
        <w:t xml:space="preserve"> </w:t>
      </w:r>
      <w:proofErr w:type="spellStart"/>
      <w:r w:rsidR="00BA7D7E">
        <w:rPr>
          <w:lang w:val="en-US"/>
        </w:rPr>
        <w:t>D</w:t>
      </w:r>
      <w:r>
        <w:rPr>
          <w:lang w:val="en-US"/>
        </w:rPr>
        <w:t>ataframes</w:t>
      </w:r>
      <w:proofErr w:type="spellEnd"/>
      <w:r>
        <w:rPr>
          <w:lang w:val="en-US"/>
        </w:rPr>
        <w:t xml:space="preserve"> and </w:t>
      </w:r>
      <w:r w:rsidR="00BA7D7E">
        <w:rPr>
          <w:lang w:val="en-US"/>
        </w:rPr>
        <w:t xml:space="preserve">they are delt with in the </w:t>
      </w:r>
      <w:proofErr w:type="spellStart"/>
      <w:r w:rsidR="00BA7D7E">
        <w:rPr>
          <w:lang w:val="en-US"/>
        </w:rPr>
        <w:t>scr</w:t>
      </w:r>
      <w:proofErr w:type="spellEnd"/>
      <w:r w:rsidR="00BA7D7E">
        <w:rPr>
          <w:lang w:val="en-US"/>
        </w:rPr>
        <w:t xml:space="preserve">/main. </w:t>
      </w:r>
    </w:p>
    <w:sectPr w:rsidR="007336B5" w:rsidRPr="00314699">
      <w:headerReference w:type="default" r:id="rId11"/>
      <w:headerReference w:type="first" r:id="rId12"/>
      <w:footerReference w:type="first" r:id="rId13"/>
      <w:pgSz w:w="12240" w:h="15840"/>
      <w:pgMar w:top="1080" w:right="1440" w:bottom="108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A2259" w14:textId="77777777" w:rsidR="00E677C2" w:rsidRDefault="00E677C2">
      <w:pPr>
        <w:spacing w:before="0" w:line="240" w:lineRule="auto"/>
      </w:pPr>
      <w:r>
        <w:separator/>
      </w:r>
    </w:p>
  </w:endnote>
  <w:endnote w:type="continuationSeparator" w:id="0">
    <w:p w14:paraId="3B95D660" w14:textId="77777777" w:rsidR="00E677C2" w:rsidRDefault="00E677C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Sans Narrow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altName w:val="Arial"/>
    <w:panose1 w:val="020B0604020202020204"/>
    <w:charset w:val="00"/>
    <w:family w:val="auto"/>
    <w:pitch w:val="default"/>
  </w:font>
  <w:font w:name="OpenSans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33F09" w14:textId="77777777" w:rsidR="008D0781" w:rsidRDefault="008D0781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566F2" w14:textId="77777777" w:rsidR="00E677C2" w:rsidRDefault="00E677C2">
      <w:pPr>
        <w:spacing w:before="0" w:line="240" w:lineRule="auto"/>
      </w:pPr>
      <w:r>
        <w:separator/>
      </w:r>
    </w:p>
  </w:footnote>
  <w:footnote w:type="continuationSeparator" w:id="0">
    <w:p w14:paraId="23178311" w14:textId="77777777" w:rsidR="00E677C2" w:rsidRDefault="00E677C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33F06" w14:textId="0658D2D1" w:rsidR="008D0781" w:rsidRDefault="00F02F18">
    <w:pPr>
      <w:pStyle w:val="Subtitle"/>
      <w:pBdr>
        <w:top w:val="nil"/>
        <w:left w:val="nil"/>
        <w:bottom w:val="nil"/>
        <w:right w:val="nil"/>
        <w:between w:val="nil"/>
      </w:pBdr>
      <w:spacing w:before="600"/>
      <w:jc w:val="right"/>
    </w:pPr>
    <w:bookmarkStart w:id="15" w:name="_9nvcibv3gama" w:colFirst="0" w:colLast="0"/>
    <w:bookmarkEnd w:id="15"/>
    <w:r>
      <w:rPr>
        <w:color w:val="000000"/>
      </w:rPr>
      <w:t xml:space="preserve">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0672CE">
      <w:rPr>
        <w:noProof/>
        <w:color w:val="000000"/>
      </w:rPr>
      <w:t>1</w:t>
    </w:r>
    <w:r>
      <w:rPr>
        <w:color w:val="000000"/>
      </w:rPr>
      <w:fldChar w:fldCharType="end"/>
    </w:r>
  </w:p>
  <w:p w14:paraId="39A33F07" w14:textId="77777777" w:rsidR="008D0781" w:rsidRDefault="00F02F18">
    <w:pPr>
      <w:pBdr>
        <w:top w:val="nil"/>
        <w:left w:val="nil"/>
        <w:bottom w:val="nil"/>
        <w:right w:val="nil"/>
        <w:between w:val="nil"/>
      </w:pBdr>
      <w:spacing w:after="200"/>
    </w:pPr>
    <w:r>
      <w:rPr>
        <w:noProof/>
      </w:rPr>
      <w:drawing>
        <wp:inline distT="114300" distB="114300" distL="114300" distR="114300" wp14:anchorId="39A33F0A" wp14:editId="39A33F0B">
          <wp:extent cx="5916349" cy="104775"/>
          <wp:effectExtent l="0" t="0" r="0" b="0"/>
          <wp:docPr id="1" name="image3.png" descr="línea horizonta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línea horizontal"/>
                  <pic:cNvPicPr preferRelativeResize="0"/>
                </pic:nvPicPr>
                <pic:blipFill>
                  <a:blip r:embed="rId1"/>
                  <a:srcRect b="-32286"/>
                  <a:stretch>
                    <a:fillRect/>
                  </a:stretch>
                </pic:blipFill>
                <pic:spPr>
                  <a:xfrm>
                    <a:off x="0" y="0"/>
                    <a:ext cx="5916349" cy="104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33F08" w14:textId="77777777" w:rsidR="008D0781" w:rsidRDefault="008D0781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AF63E4"/>
    <w:multiLevelType w:val="multilevel"/>
    <w:tmpl w:val="71AE8094"/>
    <w:lvl w:ilvl="0">
      <w:start w:val="1"/>
      <w:numFmt w:val="upperRoman"/>
      <w:lvlText w:val="%1."/>
      <w:lvlJc w:val="right"/>
      <w:pPr>
        <w:ind w:left="720" w:hanging="360"/>
      </w:pPr>
      <w:rPr>
        <w:color w:val="auto"/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9C1526C"/>
    <w:multiLevelType w:val="hybridMultilevel"/>
    <w:tmpl w:val="0AA49766"/>
    <w:lvl w:ilvl="0" w:tplc="B81201B0"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O0MDMyMjKzNDVV0lEKTi0uzszPAykwrgUAQK89iCwAAAA="/>
  </w:docVars>
  <w:rsids>
    <w:rsidRoot w:val="008D0781"/>
    <w:rsid w:val="00015EE7"/>
    <w:rsid w:val="000407E3"/>
    <w:rsid w:val="000672CE"/>
    <w:rsid w:val="000772F3"/>
    <w:rsid w:val="000854A0"/>
    <w:rsid w:val="0009706D"/>
    <w:rsid w:val="000A680A"/>
    <w:rsid w:val="00100859"/>
    <w:rsid w:val="00104BA8"/>
    <w:rsid w:val="00126306"/>
    <w:rsid w:val="001535ED"/>
    <w:rsid w:val="00156CA8"/>
    <w:rsid w:val="00162609"/>
    <w:rsid w:val="00162A2A"/>
    <w:rsid w:val="00185DCD"/>
    <w:rsid w:val="0018704D"/>
    <w:rsid w:val="00193D18"/>
    <w:rsid w:val="001B2707"/>
    <w:rsid w:val="001B5543"/>
    <w:rsid w:val="001D078E"/>
    <w:rsid w:val="001E6880"/>
    <w:rsid w:val="001F4453"/>
    <w:rsid w:val="0021446E"/>
    <w:rsid w:val="00223C47"/>
    <w:rsid w:val="0026617A"/>
    <w:rsid w:val="00273119"/>
    <w:rsid w:val="00290A84"/>
    <w:rsid w:val="002A05EF"/>
    <w:rsid w:val="002B2D70"/>
    <w:rsid w:val="002B7D0D"/>
    <w:rsid w:val="002D15EB"/>
    <w:rsid w:val="002D4F55"/>
    <w:rsid w:val="002F75D7"/>
    <w:rsid w:val="0030496F"/>
    <w:rsid w:val="00313B90"/>
    <w:rsid w:val="00314699"/>
    <w:rsid w:val="00317CDA"/>
    <w:rsid w:val="00323C97"/>
    <w:rsid w:val="003339AC"/>
    <w:rsid w:val="00346E5D"/>
    <w:rsid w:val="00352493"/>
    <w:rsid w:val="00364CD5"/>
    <w:rsid w:val="003824FC"/>
    <w:rsid w:val="003B556D"/>
    <w:rsid w:val="003C7631"/>
    <w:rsid w:val="003E3B78"/>
    <w:rsid w:val="003E6F1A"/>
    <w:rsid w:val="00425B3F"/>
    <w:rsid w:val="0044593D"/>
    <w:rsid w:val="0045396E"/>
    <w:rsid w:val="00464934"/>
    <w:rsid w:val="00482312"/>
    <w:rsid w:val="004B24AA"/>
    <w:rsid w:val="004B35A8"/>
    <w:rsid w:val="004B37CB"/>
    <w:rsid w:val="004C2A96"/>
    <w:rsid w:val="004E016F"/>
    <w:rsid w:val="00530F57"/>
    <w:rsid w:val="00545A40"/>
    <w:rsid w:val="00550AC0"/>
    <w:rsid w:val="00551629"/>
    <w:rsid w:val="005707EB"/>
    <w:rsid w:val="0058073A"/>
    <w:rsid w:val="00597576"/>
    <w:rsid w:val="005A48E3"/>
    <w:rsid w:val="005A511A"/>
    <w:rsid w:val="005F1378"/>
    <w:rsid w:val="00612E47"/>
    <w:rsid w:val="006359A9"/>
    <w:rsid w:val="0066256D"/>
    <w:rsid w:val="0066287A"/>
    <w:rsid w:val="00667E57"/>
    <w:rsid w:val="006B4AE3"/>
    <w:rsid w:val="007336B5"/>
    <w:rsid w:val="0079783E"/>
    <w:rsid w:val="007B469A"/>
    <w:rsid w:val="007B71EB"/>
    <w:rsid w:val="00804DE4"/>
    <w:rsid w:val="00806D94"/>
    <w:rsid w:val="008120B5"/>
    <w:rsid w:val="00813B5B"/>
    <w:rsid w:val="00815F28"/>
    <w:rsid w:val="00842B32"/>
    <w:rsid w:val="00847ED8"/>
    <w:rsid w:val="00850CA1"/>
    <w:rsid w:val="008578D8"/>
    <w:rsid w:val="00864469"/>
    <w:rsid w:val="00875DF4"/>
    <w:rsid w:val="0087789F"/>
    <w:rsid w:val="008816DA"/>
    <w:rsid w:val="00882A7A"/>
    <w:rsid w:val="008A574C"/>
    <w:rsid w:val="008D0781"/>
    <w:rsid w:val="008E1397"/>
    <w:rsid w:val="008F60DA"/>
    <w:rsid w:val="00927B0A"/>
    <w:rsid w:val="0093533F"/>
    <w:rsid w:val="00950885"/>
    <w:rsid w:val="00960D7E"/>
    <w:rsid w:val="00977915"/>
    <w:rsid w:val="0098086B"/>
    <w:rsid w:val="009966F9"/>
    <w:rsid w:val="009978F7"/>
    <w:rsid w:val="009A35F8"/>
    <w:rsid w:val="00A107A6"/>
    <w:rsid w:val="00A17452"/>
    <w:rsid w:val="00A20B5F"/>
    <w:rsid w:val="00A662AC"/>
    <w:rsid w:val="00A81E1C"/>
    <w:rsid w:val="00A9726A"/>
    <w:rsid w:val="00AA1C2B"/>
    <w:rsid w:val="00AC0CA4"/>
    <w:rsid w:val="00AC7040"/>
    <w:rsid w:val="00AE674C"/>
    <w:rsid w:val="00B36E25"/>
    <w:rsid w:val="00B42AFB"/>
    <w:rsid w:val="00B5277B"/>
    <w:rsid w:val="00B60470"/>
    <w:rsid w:val="00B9456A"/>
    <w:rsid w:val="00BA7D7E"/>
    <w:rsid w:val="00BB5166"/>
    <w:rsid w:val="00BC0FCE"/>
    <w:rsid w:val="00BD1663"/>
    <w:rsid w:val="00BF1ECD"/>
    <w:rsid w:val="00BF51E0"/>
    <w:rsid w:val="00BF66B2"/>
    <w:rsid w:val="00C23578"/>
    <w:rsid w:val="00C25375"/>
    <w:rsid w:val="00C34745"/>
    <w:rsid w:val="00C4262C"/>
    <w:rsid w:val="00C63571"/>
    <w:rsid w:val="00C76C66"/>
    <w:rsid w:val="00CA50B4"/>
    <w:rsid w:val="00CA63A2"/>
    <w:rsid w:val="00CB7376"/>
    <w:rsid w:val="00CC41E6"/>
    <w:rsid w:val="00CD5935"/>
    <w:rsid w:val="00CF0884"/>
    <w:rsid w:val="00D15FCD"/>
    <w:rsid w:val="00D167D7"/>
    <w:rsid w:val="00D17FF6"/>
    <w:rsid w:val="00D26A21"/>
    <w:rsid w:val="00D27FC1"/>
    <w:rsid w:val="00D40FD0"/>
    <w:rsid w:val="00D44C74"/>
    <w:rsid w:val="00D473A9"/>
    <w:rsid w:val="00D5417D"/>
    <w:rsid w:val="00D94CBD"/>
    <w:rsid w:val="00DC42A3"/>
    <w:rsid w:val="00DC5AD8"/>
    <w:rsid w:val="00DF0258"/>
    <w:rsid w:val="00DF0A15"/>
    <w:rsid w:val="00DF624E"/>
    <w:rsid w:val="00E012EF"/>
    <w:rsid w:val="00E178C2"/>
    <w:rsid w:val="00E25DE6"/>
    <w:rsid w:val="00E27AC2"/>
    <w:rsid w:val="00E40F2E"/>
    <w:rsid w:val="00E51D9E"/>
    <w:rsid w:val="00E53E77"/>
    <w:rsid w:val="00E65CCF"/>
    <w:rsid w:val="00E677C2"/>
    <w:rsid w:val="00E73090"/>
    <w:rsid w:val="00E76DAF"/>
    <w:rsid w:val="00E77C19"/>
    <w:rsid w:val="00E80B5A"/>
    <w:rsid w:val="00E91530"/>
    <w:rsid w:val="00EA5723"/>
    <w:rsid w:val="00EB7195"/>
    <w:rsid w:val="00EC1653"/>
    <w:rsid w:val="00EC671A"/>
    <w:rsid w:val="00ED16FB"/>
    <w:rsid w:val="00ED5230"/>
    <w:rsid w:val="00EE61D3"/>
    <w:rsid w:val="00EF638C"/>
    <w:rsid w:val="00F02F18"/>
    <w:rsid w:val="00F52E40"/>
    <w:rsid w:val="00F6690E"/>
    <w:rsid w:val="00F6795C"/>
    <w:rsid w:val="00F71FF5"/>
    <w:rsid w:val="00F77181"/>
    <w:rsid w:val="00F84BEC"/>
    <w:rsid w:val="00FA40D5"/>
    <w:rsid w:val="00FA72BE"/>
    <w:rsid w:val="00FB7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3EE0"/>
  <w15:docId w15:val="{BBEA5932-DA3C-4219-A7F5-1B512629E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="Open Sans" w:hAnsi="Open Sans" w:cs="Open Sans"/>
        <w:color w:val="695D46"/>
        <w:sz w:val="22"/>
        <w:szCs w:val="22"/>
        <w:lang w:val="es" w:eastAsia="en-US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paragraph" w:styleId="ListParagraph">
    <w:name w:val="List Paragraph"/>
    <w:basedOn w:val="Normal"/>
    <w:uiPriority w:val="34"/>
    <w:qFormat/>
    <w:rsid w:val="00F71F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2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20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6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95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kaggle.com/aadiltajani/fia-f1-19502019-dat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F1BC1-7276-4149-BE1F-8B8D737A9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6</TotalTime>
  <Pages>7</Pages>
  <Words>1583</Words>
  <Characters>9024</Characters>
  <Application>Microsoft Office Word</Application>
  <DocSecurity>0</DocSecurity>
  <Lines>75</Lines>
  <Paragraphs>21</Paragraphs>
  <ScaleCrop>false</ScaleCrop>
  <Company/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vier Gil Antuñano</cp:lastModifiedBy>
  <cp:revision>39</cp:revision>
  <dcterms:created xsi:type="dcterms:W3CDTF">2021-01-03T16:22:00Z</dcterms:created>
  <dcterms:modified xsi:type="dcterms:W3CDTF">2021-01-11T15:51:00Z</dcterms:modified>
</cp:coreProperties>
</file>